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FC057F" w14:textId="77777777" w:rsidR="00E91D64" w:rsidRDefault="00E91D64" w:rsidP="00E91D64">
      <w:pPr>
        <w:spacing w:line="240" w:lineRule="auto"/>
        <w:jc w:val="both"/>
        <w:rPr>
          <w:rFonts w:asciiTheme="majorHAnsi" w:hAnsiTheme="majorHAnsi" w:cstheme="majorHAnsi"/>
          <w:b/>
          <w:sz w:val="28"/>
          <w:szCs w:val="28"/>
        </w:rPr>
      </w:pPr>
      <w:r>
        <w:rPr>
          <w:rFonts w:asciiTheme="majorHAnsi" w:hAnsiTheme="majorHAnsi" w:cstheme="majorHAnsi"/>
          <w:b/>
          <w:sz w:val="28"/>
          <w:szCs w:val="28"/>
        </w:rPr>
        <w:t>Lecture 1,2 – Github</w:t>
      </w:r>
    </w:p>
    <w:p w14:paraId="3F6BD272" w14:textId="77777777" w:rsidR="00E91D64" w:rsidRDefault="00E91D64" w:rsidP="00E91D64">
      <w:pPr>
        <w:spacing w:line="240" w:lineRule="auto"/>
        <w:jc w:val="both"/>
        <w:rPr>
          <w:rFonts w:asciiTheme="majorHAnsi" w:hAnsiTheme="majorHAnsi" w:cstheme="majorHAnsi"/>
          <w:b/>
          <w:sz w:val="28"/>
          <w:szCs w:val="28"/>
        </w:rPr>
      </w:pPr>
      <w:r>
        <w:rPr>
          <w:rFonts w:asciiTheme="majorHAnsi" w:hAnsiTheme="majorHAnsi" w:cstheme="majorHAnsi"/>
          <w:b/>
          <w:sz w:val="28"/>
          <w:szCs w:val="28"/>
        </w:rPr>
        <w:t xml:space="preserve"> </w:t>
      </w:r>
    </w:p>
    <w:p w14:paraId="26753C2D" w14:textId="77777777" w:rsidR="00E91D64" w:rsidRPr="00E91D64" w:rsidRDefault="00E91D64" w:rsidP="00E91D64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Theme="majorHAnsi" w:hAnsiTheme="majorHAnsi" w:cstheme="majorHAnsi"/>
          <w:b/>
          <w:sz w:val="28"/>
          <w:szCs w:val="28"/>
        </w:rPr>
      </w:pPr>
      <w:r w:rsidRPr="00E91D64">
        <w:rPr>
          <w:rFonts w:asciiTheme="majorHAnsi" w:hAnsiTheme="majorHAnsi" w:cstheme="majorHAnsi"/>
          <w:b/>
          <w:sz w:val="28"/>
          <w:szCs w:val="28"/>
        </w:rPr>
        <w:t>Step 1:creat Account on Github.</w:t>
      </w:r>
    </w:p>
    <w:p w14:paraId="7A925F3D" w14:textId="6C23AC3E" w:rsidR="00E91D64" w:rsidRDefault="00E91D64" w:rsidP="00E91D64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02: </w:t>
      </w:r>
      <w:r>
        <w:rPr>
          <w:rFonts w:asciiTheme="majorHAnsi" w:hAnsiTheme="majorHAnsi"/>
          <w:b/>
          <w:sz w:val="28"/>
          <w:szCs w:val="28"/>
        </w:rPr>
        <w:t>creat new repository on you account.</w:t>
      </w:r>
    </w:p>
    <w:p w14:paraId="2F93B8F1" w14:textId="3D778C2B" w:rsidR="00E91D64" w:rsidRDefault="00E91D64" w:rsidP="00E91D64">
      <w:pPr>
        <w:pStyle w:val="ListParagraph"/>
        <w:numPr>
          <w:ilvl w:val="0"/>
          <w:numId w:val="42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b/>
          <w:sz w:val="28"/>
          <w:szCs w:val="28"/>
        </w:rPr>
        <w:t>Click on plus sign and then new repository.</w:t>
      </w:r>
    </w:p>
    <w:p w14:paraId="686559C7" w14:textId="4BD4C2F7" w:rsidR="00E91D64" w:rsidRDefault="00E91D64" w:rsidP="00E91D64">
      <w:pPr>
        <w:pStyle w:val="ListParagraph"/>
        <w:spacing w:line="240" w:lineRule="auto"/>
        <w:jc w:val="both"/>
        <w:rPr>
          <w:rFonts w:asciiTheme="majorHAnsi" w:hAnsiTheme="majorHAnsi"/>
          <w:b/>
          <w:color w:val="FF0000"/>
          <w:sz w:val="28"/>
          <w:szCs w:val="28"/>
        </w:rPr>
      </w:pPr>
      <w:r>
        <w:rPr>
          <w:rFonts w:asciiTheme="majorHAnsi" w:hAnsiTheme="majorHAnsi"/>
          <w:b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B01997" wp14:editId="26998F85">
                <wp:simplePos x="0" y="0"/>
                <wp:positionH relativeFrom="column">
                  <wp:posOffset>2924175</wp:posOffset>
                </wp:positionH>
                <wp:positionV relativeFrom="paragraph">
                  <wp:posOffset>93980</wp:posOffset>
                </wp:positionV>
                <wp:extent cx="1304925" cy="428625"/>
                <wp:effectExtent l="57150" t="19050" r="85725" b="1047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4925" cy="4286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712A6D2" id="Rectangle 4" o:spid="_x0000_s1026" style="position:absolute;margin-left:230.25pt;margin-top:7.4pt;width:102.75pt;height:33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" filled="f" strokecolor="#c0504d [3205]">
                <v:shadow on="t" color="black" opacity="22937f" origin=",.5" offset="0,.63889mm"/>
              </v:rect>
            </w:pict>
          </mc:Fallback>
        </mc:AlternateContent>
      </w:r>
      <w:r w:rsidRPr="00E91D64">
        <w:rPr>
          <w:rFonts w:asciiTheme="majorHAnsi" w:hAnsiTheme="majorHAnsi"/>
          <w:b/>
          <w:noProof/>
          <w:sz w:val="28"/>
          <w:szCs w:val="28"/>
          <w:lang w:val="en-US"/>
        </w:rPr>
        <w:drawing>
          <wp:inline distT="0" distB="0" distL="0" distR="0" wp14:anchorId="76B8B59D" wp14:editId="16B0B4C9">
            <wp:extent cx="3952240" cy="3352653"/>
            <wp:effectExtent l="0" t="0" r="0" b="635"/>
            <wp:docPr id="3" name="Picture 3" descr="E:\Desktop\github\githu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Desktop\github\github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0049" cy="3367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48650F" w14:textId="0390307F" w:rsidR="00E91D64" w:rsidRDefault="00E91D64" w:rsidP="00E91D64">
      <w:pPr>
        <w:pStyle w:val="ListParagraph"/>
        <w:numPr>
          <w:ilvl w:val="0"/>
          <w:numId w:val="42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b/>
          <w:sz w:val="28"/>
          <w:szCs w:val="28"/>
        </w:rPr>
        <w:t>New window apeared</w:t>
      </w:r>
    </w:p>
    <w:p w14:paraId="4DA12BB0" w14:textId="65D5F821" w:rsidR="00E91D64" w:rsidRPr="00E91D64" w:rsidRDefault="00E91D64" w:rsidP="00E91D64">
      <w:pPr>
        <w:pStyle w:val="ListParagraph"/>
        <w:spacing w:line="240" w:lineRule="auto"/>
        <w:ind w:left="1440"/>
        <w:jc w:val="both"/>
        <w:rPr>
          <w:rFonts w:asciiTheme="majorHAnsi" w:hAnsiTheme="majorHAnsi"/>
          <w:b/>
          <w:sz w:val="28"/>
          <w:szCs w:val="28"/>
        </w:rPr>
      </w:pPr>
      <w:r w:rsidRPr="00E91D64">
        <w:rPr>
          <w:rFonts w:asciiTheme="majorHAnsi" w:hAnsiTheme="majorHAnsi"/>
          <w:b/>
          <w:noProof/>
          <w:sz w:val="28"/>
          <w:szCs w:val="28"/>
          <w:lang w:val="en-US"/>
        </w:rPr>
        <w:lastRenderedPageBreak/>
        <w:drawing>
          <wp:inline distT="0" distB="0" distL="0" distR="0" wp14:anchorId="5A35EC3E" wp14:editId="1FA49137">
            <wp:extent cx="5943600" cy="4481937"/>
            <wp:effectExtent l="0" t="0" r="0" b="0"/>
            <wp:docPr id="5" name="Picture 5" descr="E:\Desktop\github\g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Desktop\github\g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81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3ADFB9" w14:textId="54C1E074" w:rsidR="002D38C2" w:rsidRDefault="00E91D64" w:rsidP="00E91D64">
      <w:pPr>
        <w:pStyle w:val="ListParagraph"/>
        <w:numPr>
          <w:ilvl w:val="0"/>
          <w:numId w:val="42"/>
        </w:numPr>
      </w:pPr>
      <w:r>
        <w:t>Fill appropiate columns and click on creat repository.</w:t>
      </w:r>
    </w:p>
    <w:p w14:paraId="2CCCA546" w14:textId="31542569" w:rsidR="00E91D64" w:rsidRDefault="00455240" w:rsidP="00E91D64">
      <w:pPr>
        <w:pStyle w:val="ListParagraph"/>
        <w:numPr>
          <w:ilvl w:val="0"/>
          <w:numId w:val="42"/>
        </w:numPr>
      </w:pPr>
      <w:r>
        <w:t>New window apear to show that repository is being created.</w:t>
      </w:r>
    </w:p>
    <w:p w14:paraId="042BE917" w14:textId="05785593" w:rsidR="00455240" w:rsidRDefault="00455240" w:rsidP="00455240">
      <w:pPr>
        <w:pStyle w:val="ListParagraph"/>
        <w:numPr>
          <w:ilvl w:val="0"/>
          <w:numId w:val="42"/>
        </w:num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74D499D" wp14:editId="036E0C00">
                <wp:simplePos x="0" y="0"/>
                <wp:positionH relativeFrom="column">
                  <wp:posOffset>2286000</wp:posOffset>
                </wp:positionH>
                <wp:positionV relativeFrom="paragraph">
                  <wp:posOffset>206375</wp:posOffset>
                </wp:positionV>
                <wp:extent cx="4629150" cy="180975"/>
                <wp:effectExtent l="57150" t="19050" r="76200" b="10477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9150" cy="1809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173A513" id="Rectangle 9" o:spid="_x0000_s1026" style="position:absolute;margin-left:180pt;margin-top:16.25pt;width:364.5pt;height:14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" filled="f" strokecolor="red">
                <v:shadow on="t" color="black" opacity="22937f" origin=",.5" offset="0,.63889mm"/>
              </v:rect>
            </w:pict>
          </mc:Fallback>
        </mc:AlternateContent>
      </w:r>
      <w:r w:rsidRPr="00455240">
        <w:rPr>
          <w:noProof/>
          <w:lang w:val="en-US"/>
        </w:rPr>
        <w:drawing>
          <wp:inline distT="0" distB="0" distL="0" distR="0" wp14:anchorId="67E5BA33" wp14:editId="29378F55">
            <wp:extent cx="5943153" cy="3114675"/>
            <wp:effectExtent l="0" t="0" r="635" b="0"/>
            <wp:docPr id="7" name="Picture 7" descr="E:\Desktop\github\g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:\Desktop\github\g3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8864" cy="31176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Red box show link of the repository.</w:t>
      </w:r>
    </w:p>
    <w:p w14:paraId="7477974E" w14:textId="7B4EB4EA" w:rsidR="00455240" w:rsidRDefault="00455240" w:rsidP="00455240">
      <w:pPr>
        <w:pStyle w:val="ListParagraph"/>
        <w:ind w:left="1440"/>
      </w:pPr>
      <w:r w:rsidRPr="00455240">
        <w:rPr>
          <w:noProof/>
          <w:lang w:val="en-US"/>
        </w:rPr>
        <w:lastRenderedPageBreak/>
        <w:drawing>
          <wp:inline distT="0" distB="0" distL="0" distR="0" wp14:anchorId="4B91D27F" wp14:editId="32448706">
            <wp:extent cx="5943600" cy="221339"/>
            <wp:effectExtent l="0" t="0" r="0" b="7620"/>
            <wp:docPr id="12" name="Picture 12" descr="E:\Desktop\github\g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E:\Desktop\github\g4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1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7BDD4B" w14:textId="57F9A2BC" w:rsidR="00455240" w:rsidRPr="00455240" w:rsidRDefault="00455240" w:rsidP="00455240">
      <w:pPr>
        <w:pStyle w:val="ListParagraph"/>
        <w:numPr>
          <w:ilvl w:val="0"/>
          <w:numId w:val="45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b/>
          <w:sz w:val="28"/>
          <w:szCs w:val="28"/>
        </w:rPr>
        <w:t>Step 03:Add File in Repository</w:t>
      </w:r>
    </w:p>
    <w:p w14:paraId="50E1B56A" w14:textId="1EE4F2B8" w:rsidR="00455240" w:rsidRDefault="00455240" w:rsidP="00455240">
      <w:pPr>
        <w:pStyle w:val="ListParagraph"/>
        <w:numPr>
          <w:ilvl w:val="0"/>
          <w:numId w:val="46"/>
        </w:numPr>
      </w:pPr>
      <w:r>
        <w:t>Open GIT CMD for writing command.</w:t>
      </w:r>
    </w:p>
    <w:p w14:paraId="480B768F" w14:textId="1ABC15BE" w:rsidR="00455240" w:rsidRDefault="00455240" w:rsidP="005A2DFC">
      <w:pPr>
        <w:pStyle w:val="ListParagraph"/>
        <w:numPr>
          <w:ilvl w:val="0"/>
          <w:numId w:val="46"/>
        </w:numPr>
      </w:pPr>
      <w:r>
        <w:t xml:space="preserve">Write git clone </w:t>
      </w:r>
      <w:r w:rsidR="005A2DFC">
        <w:t>to make clone/cpy of central repository in in our repository.</w:t>
      </w:r>
    </w:p>
    <w:p w14:paraId="3C9AEC85" w14:textId="14D8ABD9" w:rsidR="005A2DFC" w:rsidRDefault="005A2DFC" w:rsidP="005A2DFC">
      <w:pPr>
        <w:pStyle w:val="ListParagraph"/>
        <w:ind w:left="1440"/>
      </w:pPr>
      <w:r w:rsidRPr="005A2DFC">
        <w:rPr>
          <w:noProof/>
          <w:lang w:val="en-US"/>
        </w:rPr>
        <w:drawing>
          <wp:inline distT="0" distB="0" distL="0" distR="0" wp14:anchorId="5D76A51B" wp14:editId="2BA8F30C">
            <wp:extent cx="4914900" cy="581025"/>
            <wp:effectExtent l="0" t="0" r="0" b="9525"/>
            <wp:docPr id="28" name="Picture 28" descr="E:\Desktop\github\g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E:\Desktop\github\g6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456E16" w14:textId="5325B15E" w:rsidR="005A2DFC" w:rsidRDefault="005A2DFC" w:rsidP="005A2DFC">
      <w:pPr>
        <w:pStyle w:val="ListParagraph"/>
        <w:numPr>
          <w:ilvl w:val="0"/>
          <w:numId w:val="46"/>
        </w:numPr>
      </w:pPr>
      <w:r>
        <w:t>Git init creat newgit repository</w:t>
      </w:r>
    </w:p>
    <w:p w14:paraId="68124454" w14:textId="08FC42FA" w:rsidR="002C4366" w:rsidRDefault="002C4366" w:rsidP="005A2DFC">
      <w:pPr>
        <w:pStyle w:val="ListParagraph"/>
        <w:numPr>
          <w:ilvl w:val="0"/>
          <w:numId w:val="46"/>
        </w:numPr>
      </w:pPr>
      <w:r>
        <w:t>Git status display state of working directory.</w:t>
      </w:r>
    </w:p>
    <w:p w14:paraId="50A22FE9" w14:textId="77777777" w:rsidR="002C4366" w:rsidRDefault="002C4366" w:rsidP="002C4366">
      <w:pPr>
        <w:pStyle w:val="ListParagraph"/>
        <w:ind w:left="1440"/>
      </w:pPr>
    </w:p>
    <w:p w14:paraId="225ABA0B" w14:textId="45496BB1" w:rsidR="005A2DFC" w:rsidRDefault="005A2DFC" w:rsidP="005A2DFC">
      <w:pPr>
        <w:pStyle w:val="ListParagraph"/>
        <w:ind w:left="1440"/>
      </w:pPr>
      <w:r w:rsidRPr="005A2DFC">
        <w:rPr>
          <w:noProof/>
          <w:lang w:val="en-US"/>
        </w:rPr>
        <w:drawing>
          <wp:inline distT="0" distB="0" distL="0" distR="0" wp14:anchorId="25B75874" wp14:editId="24E58980">
            <wp:extent cx="5943600" cy="3748794"/>
            <wp:effectExtent l="0" t="0" r="0" b="4445"/>
            <wp:docPr id="33" name="Picture 33" descr="E:\Desktop\github\g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E:\Desktop\github\g7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87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85A23B" w14:textId="2A246896" w:rsidR="005A2DFC" w:rsidRDefault="005A2DFC" w:rsidP="005A2DFC"/>
    <w:p w14:paraId="51CD00E8" w14:textId="40A8A9E2" w:rsidR="005A2DFC" w:rsidRDefault="005A2DFC" w:rsidP="005A2DFC"/>
    <w:p w14:paraId="218A28A2" w14:textId="77777777" w:rsidR="005A2DFC" w:rsidRDefault="005A2DFC" w:rsidP="005A2DFC"/>
    <w:p w14:paraId="2BCE255D" w14:textId="640E8F55" w:rsidR="005A2DFC" w:rsidRDefault="002C4366" w:rsidP="002C4366">
      <w:pPr>
        <w:pStyle w:val="ListParagraph"/>
        <w:numPr>
          <w:ilvl w:val="0"/>
          <w:numId w:val="46"/>
        </w:numPr>
      </w:pPr>
      <w:r>
        <w:t>Git add to add file in repository.</w:t>
      </w:r>
    </w:p>
    <w:p w14:paraId="1D9D89A5" w14:textId="00B4F8F1" w:rsidR="002C4366" w:rsidRDefault="002C4366" w:rsidP="002C4366">
      <w:pPr>
        <w:pStyle w:val="ListParagraph"/>
        <w:ind w:left="1440"/>
      </w:pPr>
      <w:r w:rsidRPr="002C4366">
        <w:rPr>
          <w:noProof/>
          <w:lang w:val="en-US"/>
        </w:rPr>
        <w:lastRenderedPageBreak/>
        <w:drawing>
          <wp:inline distT="0" distB="0" distL="0" distR="0" wp14:anchorId="7CB9EE8B" wp14:editId="14C2654D">
            <wp:extent cx="5943600" cy="3666297"/>
            <wp:effectExtent l="0" t="0" r="0" b="0"/>
            <wp:docPr id="35" name="Picture 35" descr="E:\Desktop\github\g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E:\Desktop\github\g8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66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BEF158" w14:textId="02C8A39F" w:rsidR="002C4366" w:rsidRDefault="002C4366" w:rsidP="002C4366">
      <w:pPr>
        <w:pStyle w:val="ListParagraph"/>
        <w:numPr>
          <w:ilvl w:val="0"/>
          <w:numId w:val="46"/>
        </w:numPr>
      </w:pPr>
      <w:r>
        <w:t>Git commit is use for save your changes to local repository</w:t>
      </w:r>
    </w:p>
    <w:p w14:paraId="6639BC23" w14:textId="417725CB" w:rsidR="002C4366" w:rsidRDefault="002C4366" w:rsidP="002C4366">
      <w:pPr>
        <w:pStyle w:val="ListParagraph"/>
        <w:ind w:left="1440"/>
      </w:pPr>
      <w:r w:rsidRPr="002C4366">
        <w:rPr>
          <w:noProof/>
          <w:lang w:val="en-US"/>
        </w:rPr>
        <w:drawing>
          <wp:inline distT="0" distB="0" distL="0" distR="0" wp14:anchorId="73FC9799" wp14:editId="6BB1D11C">
            <wp:extent cx="5857875" cy="2971800"/>
            <wp:effectExtent l="0" t="0" r="9525" b="0"/>
            <wp:docPr id="41" name="Picture 41" descr="E:\Desktop\github\g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E:\Desktop\github\g9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7875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F1B8E9" w14:textId="06A028CE" w:rsidR="002C4366" w:rsidRDefault="002C4366" w:rsidP="002C4366">
      <w:pPr>
        <w:pStyle w:val="ListParagraph"/>
        <w:numPr>
          <w:ilvl w:val="0"/>
          <w:numId w:val="46"/>
        </w:numPr>
      </w:pPr>
      <w:r>
        <w:t>Git push command push/upload  local repository content in remote repository</w:t>
      </w:r>
    </w:p>
    <w:p w14:paraId="494A14D7" w14:textId="244FE932" w:rsidR="002C4366" w:rsidRDefault="002C4366" w:rsidP="002C4366">
      <w:pPr>
        <w:pStyle w:val="ListParagraph"/>
        <w:ind w:left="1440"/>
      </w:pPr>
      <w:r w:rsidRPr="002C4366">
        <w:rPr>
          <w:noProof/>
          <w:lang w:val="en-US"/>
        </w:rPr>
        <w:lastRenderedPageBreak/>
        <w:drawing>
          <wp:inline distT="0" distB="0" distL="0" distR="0" wp14:anchorId="548C9013" wp14:editId="759305BC">
            <wp:extent cx="5943600" cy="2110811"/>
            <wp:effectExtent l="0" t="0" r="0" b="3810"/>
            <wp:docPr id="44" name="Picture 44" descr="E:\Desktop\github\g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E:\Desktop\github\g10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10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B1EC39" w14:textId="6252D0DC" w:rsidR="002C4366" w:rsidRDefault="002C4366" w:rsidP="002C4366">
      <w:pPr>
        <w:pStyle w:val="ListParagraph"/>
        <w:ind w:left="1440"/>
      </w:pPr>
    </w:p>
    <w:p w14:paraId="1E235FE4" w14:textId="239FDC67" w:rsidR="002C4366" w:rsidRDefault="002C4366" w:rsidP="002C4366">
      <w:pPr>
        <w:pStyle w:val="ListParagraph"/>
        <w:numPr>
          <w:ilvl w:val="0"/>
          <w:numId w:val="46"/>
        </w:numPr>
      </w:pPr>
      <w:r>
        <w:t>Now check remote repository.</w:t>
      </w:r>
    </w:p>
    <w:p w14:paraId="46D71E8E" w14:textId="6DF8C1D6" w:rsidR="002C4366" w:rsidRDefault="003458C2" w:rsidP="003458C2">
      <w:pPr>
        <w:pStyle w:val="ListParagraph"/>
        <w:numPr>
          <w:ilvl w:val="0"/>
          <w:numId w:val="45"/>
        </w:numPr>
      </w:pPr>
      <w:r>
        <w:t>Step 3</w:t>
      </w:r>
      <w:r w:rsidR="002C4366" w:rsidRPr="002C4366">
        <w:rPr>
          <w:noProof/>
          <w:lang w:val="en-US"/>
        </w:rPr>
        <w:drawing>
          <wp:inline distT="0" distB="0" distL="0" distR="0" wp14:anchorId="2D556EC7" wp14:editId="7E4AC3B1">
            <wp:extent cx="5943600" cy="3143820"/>
            <wp:effectExtent l="0" t="0" r="0" b="0"/>
            <wp:docPr id="45" name="Picture 45" descr="E:\Desktop\github\g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E:\Desktop\github\g11.JP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3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3119E3" w14:textId="72E38453" w:rsidR="003458C2" w:rsidRDefault="003458C2" w:rsidP="003458C2">
      <w:pPr>
        <w:pStyle w:val="ListParagraph"/>
        <w:numPr>
          <w:ilvl w:val="0"/>
          <w:numId w:val="45"/>
        </w:numPr>
      </w:pPr>
      <w:r>
        <w:t xml:space="preserve">Step </w:t>
      </w:r>
      <w:r>
        <w:t>4:Edit</w:t>
      </w:r>
    </w:p>
    <w:p w14:paraId="1D58494F" w14:textId="5E97D4CA" w:rsidR="003458C2" w:rsidRDefault="003458C2" w:rsidP="003458C2">
      <w:pPr>
        <w:pStyle w:val="ListParagraph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1CB3A14" wp14:editId="5CACA53A">
                <wp:simplePos x="0" y="0"/>
                <wp:positionH relativeFrom="column">
                  <wp:posOffset>5886450</wp:posOffset>
                </wp:positionH>
                <wp:positionV relativeFrom="paragraph">
                  <wp:posOffset>194310</wp:posOffset>
                </wp:positionV>
                <wp:extent cx="133350" cy="257175"/>
                <wp:effectExtent l="0" t="0" r="19050" b="28575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2571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CC5EF5D" id="Rectangle 46" o:spid="_x0000_s1026" style="position:absolute;margin-left:463.5pt;margin-top:15.3pt;width:10.5pt;height:20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" filled="f" strokecolor="#c00000"/>
            </w:pict>
          </mc:Fallback>
        </mc:AlternateContent>
      </w:r>
      <w:r>
        <w:t xml:space="preserve">  </w:t>
      </w:r>
      <w:r>
        <w:rPr>
          <w:noProof/>
          <w:lang w:val="en-US"/>
        </w:rPr>
        <w:drawing>
          <wp:inline distT="0" distB="0" distL="0" distR="0" wp14:anchorId="16CC7C4F" wp14:editId="313EE60F">
            <wp:extent cx="5943600" cy="13354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5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475EF" w14:textId="780D20B8" w:rsidR="003458C2" w:rsidRDefault="003458C2" w:rsidP="002C4366">
      <w:pPr>
        <w:pStyle w:val="ListParagraph"/>
        <w:ind w:left="1440"/>
      </w:pPr>
    </w:p>
    <w:p w14:paraId="2AAD3D50" w14:textId="63DE80ED" w:rsidR="003458C2" w:rsidRDefault="003458C2" w:rsidP="002C4366">
      <w:pPr>
        <w:pStyle w:val="ListParagraph"/>
        <w:ind w:left="1440"/>
      </w:pPr>
      <w:r>
        <w:t>1.Red highlighted icon is used for editin in online repository.</w:t>
      </w:r>
    </w:p>
    <w:p w14:paraId="426121A5" w14:textId="54FF08C3" w:rsidR="003458C2" w:rsidRDefault="003458C2" w:rsidP="002C4366">
      <w:pPr>
        <w:pStyle w:val="ListParagraph"/>
        <w:ind w:left="1440"/>
      </w:pPr>
      <w:r>
        <w:rPr>
          <w:noProof/>
          <w:lang w:val="en-US"/>
        </w:rPr>
        <w:lastRenderedPageBreak/>
        <w:drawing>
          <wp:inline distT="0" distB="0" distL="0" distR="0" wp14:anchorId="56FFF535" wp14:editId="346EE053">
            <wp:extent cx="3314700" cy="695325"/>
            <wp:effectExtent l="0" t="0" r="0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14700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7396B" w14:textId="194B2B49" w:rsidR="003458C2" w:rsidRDefault="003458C2" w:rsidP="002C4366">
      <w:pPr>
        <w:pStyle w:val="ListParagraph"/>
        <w:ind w:left="1440"/>
      </w:pPr>
      <w:r>
        <w:t>2.commit changes can be performed</w:t>
      </w:r>
    </w:p>
    <w:p w14:paraId="73C845D7" w14:textId="40DBB8D6" w:rsidR="003458C2" w:rsidRDefault="003458C2" w:rsidP="002C4366">
      <w:pPr>
        <w:pStyle w:val="ListParagraph"/>
        <w:ind w:left="1440"/>
      </w:pPr>
      <w:r>
        <w:rPr>
          <w:noProof/>
          <w:lang w:val="en-US"/>
        </w:rPr>
        <w:drawing>
          <wp:inline distT="0" distB="0" distL="0" distR="0" wp14:anchorId="6FE8F378" wp14:editId="28BEF578">
            <wp:extent cx="5943600" cy="211963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EC514" w14:textId="1303C1BA" w:rsidR="003458C2" w:rsidRDefault="003458C2" w:rsidP="002C4366">
      <w:pPr>
        <w:pStyle w:val="ListParagraph"/>
        <w:ind w:left="1440"/>
      </w:pPr>
    </w:p>
    <w:p w14:paraId="122BAC14" w14:textId="3F6A9F17" w:rsidR="003458C2" w:rsidRDefault="003458C2" w:rsidP="002C4366">
      <w:pPr>
        <w:pStyle w:val="ListParagraph"/>
        <w:ind w:left="1440"/>
      </w:pPr>
      <w:r>
        <w:rPr>
          <w:noProof/>
          <w:lang w:val="en-US"/>
        </w:rPr>
        <w:drawing>
          <wp:inline distT="0" distB="0" distL="0" distR="0" wp14:anchorId="00864EA6" wp14:editId="2CFAE0DE">
            <wp:extent cx="5943600" cy="2841625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61603" w14:textId="3C7616A6" w:rsidR="00F85709" w:rsidRDefault="00F85709" w:rsidP="002C4366">
      <w:pPr>
        <w:pStyle w:val="ListParagraph"/>
        <w:ind w:left="1440"/>
      </w:pPr>
      <w:r>
        <w:t>Press commit change button.</w:t>
      </w:r>
    </w:p>
    <w:p w14:paraId="194FC45C" w14:textId="0342B6B2" w:rsidR="00F85709" w:rsidRDefault="00F85709" w:rsidP="002C4366">
      <w:pPr>
        <w:pStyle w:val="ListParagraph"/>
        <w:ind w:left="1440"/>
      </w:pPr>
      <w:r>
        <w:rPr>
          <w:noProof/>
          <w:lang w:val="en-US"/>
        </w:rPr>
        <w:lastRenderedPageBreak/>
        <w:drawing>
          <wp:inline distT="0" distB="0" distL="0" distR="0" wp14:anchorId="76AE481A" wp14:editId="171106E8">
            <wp:extent cx="3819525" cy="2628900"/>
            <wp:effectExtent l="0" t="0" r="9525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19525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777EC" w14:textId="685DEEE5" w:rsidR="00F85709" w:rsidRDefault="00F85709" w:rsidP="002C4366">
      <w:pPr>
        <w:pStyle w:val="ListParagraph"/>
        <w:ind w:left="1440"/>
      </w:pPr>
    </w:p>
    <w:p w14:paraId="76A2A958" w14:textId="59479339" w:rsidR="00F85709" w:rsidRDefault="00F85709" w:rsidP="002C4366">
      <w:pPr>
        <w:pStyle w:val="ListParagraph"/>
        <w:ind w:left="1440"/>
      </w:pPr>
    </w:p>
    <w:p w14:paraId="29E7CE18" w14:textId="0885BF42" w:rsidR="00F85709" w:rsidRDefault="00F85709" w:rsidP="002C4366">
      <w:pPr>
        <w:pStyle w:val="ListParagraph"/>
        <w:ind w:left="1440"/>
      </w:pPr>
      <w:r>
        <w:rPr>
          <w:noProof/>
          <w:lang w:val="en-US"/>
        </w:rPr>
        <w:drawing>
          <wp:inline distT="0" distB="0" distL="0" distR="0" wp14:anchorId="664978C6" wp14:editId="3D512105">
            <wp:extent cx="5943600" cy="1614170"/>
            <wp:effectExtent l="0" t="0" r="0" b="508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4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70F70" w14:textId="090E78A5" w:rsidR="00D16E7A" w:rsidRDefault="00D16E7A" w:rsidP="002C4366">
      <w:pPr>
        <w:pStyle w:val="ListParagraph"/>
        <w:ind w:left="1440"/>
      </w:pPr>
    </w:p>
    <w:p w14:paraId="0B3702B9" w14:textId="58703033" w:rsidR="00D16E7A" w:rsidRDefault="00D16E7A" w:rsidP="002C4366">
      <w:pPr>
        <w:pStyle w:val="ListParagraph"/>
        <w:ind w:left="1440"/>
      </w:pPr>
    </w:p>
    <w:p w14:paraId="62F5E8D2" w14:textId="56FE0D5B" w:rsidR="00D16E7A" w:rsidRDefault="00D16E7A" w:rsidP="002C4366">
      <w:pPr>
        <w:pStyle w:val="ListParagraph"/>
        <w:ind w:left="1440"/>
      </w:pPr>
      <w:r>
        <w:t>After click on first edit</w:t>
      </w:r>
    </w:p>
    <w:p w14:paraId="6B534D59" w14:textId="486CB0FA" w:rsidR="00D16E7A" w:rsidRDefault="00D16E7A" w:rsidP="002C4366">
      <w:pPr>
        <w:pStyle w:val="ListParagraph"/>
        <w:ind w:left="1440"/>
      </w:pPr>
      <w:r>
        <w:rPr>
          <w:noProof/>
          <w:lang w:val="en-US"/>
        </w:rPr>
        <w:lastRenderedPageBreak/>
        <w:drawing>
          <wp:inline distT="0" distB="0" distL="0" distR="0" wp14:anchorId="4D74A04B" wp14:editId="02DF37CF">
            <wp:extent cx="5943600" cy="349123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1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E4A2E" w14:textId="10AA1DEF" w:rsidR="00D16E7A" w:rsidRDefault="00D16E7A" w:rsidP="002C4366">
      <w:pPr>
        <w:pStyle w:val="ListParagraph"/>
        <w:ind w:left="1440"/>
      </w:pPr>
    </w:p>
    <w:p w14:paraId="694B249A" w14:textId="78070C37" w:rsidR="00D16E7A" w:rsidRDefault="00D16E7A" w:rsidP="002C4366">
      <w:pPr>
        <w:pStyle w:val="ListParagraph"/>
        <w:ind w:left="1440"/>
      </w:pPr>
    </w:p>
    <w:p w14:paraId="416CA0DA" w14:textId="2C7A1F0C" w:rsidR="001565A0" w:rsidRDefault="001565A0" w:rsidP="002C4366">
      <w:pPr>
        <w:pStyle w:val="ListParagraph"/>
        <w:ind w:left="1440"/>
      </w:pPr>
    </w:p>
    <w:p w14:paraId="7CBFA368" w14:textId="38D7E459" w:rsidR="00F85709" w:rsidRDefault="00F85709" w:rsidP="002C4366">
      <w:pPr>
        <w:pStyle w:val="ListParagraph"/>
        <w:ind w:left="1440"/>
      </w:pPr>
    </w:p>
    <w:p w14:paraId="7EF7CDC1" w14:textId="1FC6E552" w:rsidR="001565A0" w:rsidRDefault="001565A0" w:rsidP="001565A0">
      <w:pPr>
        <w:pStyle w:val="ListParagraph"/>
        <w:numPr>
          <w:ilvl w:val="0"/>
          <w:numId w:val="45"/>
        </w:numPr>
      </w:pPr>
      <w:r>
        <w:t xml:space="preserve">Step </w:t>
      </w:r>
      <w:r>
        <w:t>05:git pull use for retrieve data from centraal repository and synchronize with local repository.</w:t>
      </w:r>
    </w:p>
    <w:p w14:paraId="2C583503" w14:textId="66209E29" w:rsidR="001565A0" w:rsidRDefault="0056218A" w:rsidP="0056218A">
      <w:pPr>
        <w:ind w:left="360"/>
      </w:pPr>
      <w:bookmarkStart w:id="0" w:name="_GoBack"/>
      <w:bookmarkEnd w:id="0"/>
      <w:r>
        <w:rPr>
          <w:noProof/>
          <w:lang w:val="en-US"/>
        </w:rPr>
        <w:drawing>
          <wp:inline distT="0" distB="0" distL="0" distR="0" wp14:anchorId="31224641" wp14:editId="0AEDF6C5">
            <wp:extent cx="5410200" cy="2000250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10200" cy="200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06663" w14:textId="77777777" w:rsidR="0056218A" w:rsidRDefault="0056218A" w:rsidP="0056218A">
      <w:pPr>
        <w:pStyle w:val="ListParagraph"/>
      </w:pPr>
    </w:p>
    <w:p w14:paraId="4D6006A5" w14:textId="77777777" w:rsidR="00F85709" w:rsidRPr="00E91D64" w:rsidRDefault="00F85709" w:rsidP="001565A0"/>
    <w:sectPr w:rsidR="00F85709" w:rsidRPr="00E91D6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7C3C88" w14:textId="77777777" w:rsidR="002D127C" w:rsidRDefault="002D127C" w:rsidP="008D1106">
      <w:pPr>
        <w:spacing w:line="240" w:lineRule="auto"/>
      </w:pPr>
      <w:r>
        <w:separator/>
      </w:r>
    </w:p>
  </w:endnote>
  <w:endnote w:type="continuationSeparator" w:id="0">
    <w:p w14:paraId="3722AFC3" w14:textId="77777777" w:rsidR="002D127C" w:rsidRDefault="002D127C" w:rsidP="008D110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1"/>
    <w:family w:val="swiss"/>
    <w:pitch w:val="variable"/>
  </w:font>
  <w:font w:name="AR PL SungtiL GB">
    <w:altName w:val="MS Gothic"/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Liberation Mono">
    <w:charset w:val="01"/>
    <w:family w:val="roman"/>
    <w:pitch w:val="variable"/>
  </w:font>
  <w:font w:name="OpenSymbol">
    <w:altName w:val="Cambria"/>
    <w:charset w:val="01"/>
    <w:family w:val="roman"/>
    <w:pitch w:val="variable"/>
  </w:font>
  <w:font w:name="Mangal">
    <w:panose1 w:val="00000400000000000000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B43810" w14:textId="77777777" w:rsidR="002D127C" w:rsidRDefault="002D127C" w:rsidP="008D1106">
      <w:pPr>
        <w:spacing w:line="240" w:lineRule="auto"/>
      </w:pPr>
      <w:r>
        <w:separator/>
      </w:r>
    </w:p>
  </w:footnote>
  <w:footnote w:type="continuationSeparator" w:id="0">
    <w:p w14:paraId="53CD3D39" w14:textId="77777777" w:rsidR="002D127C" w:rsidRDefault="002D127C" w:rsidP="008D110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8D7FC1"/>
    <w:multiLevelType w:val="hybridMultilevel"/>
    <w:tmpl w:val="11623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9385E"/>
    <w:multiLevelType w:val="hybridMultilevel"/>
    <w:tmpl w:val="3EF472D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7A03172"/>
    <w:multiLevelType w:val="hybridMultilevel"/>
    <w:tmpl w:val="24BA706C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8F55861"/>
    <w:multiLevelType w:val="hybridMultilevel"/>
    <w:tmpl w:val="86A28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7963C3"/>
    <w:multiLevelType w:val="hybridMultilevel"/>
    <w:tmpl w:val="F83831B6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E7C57D2"/>
    <w:multiLevelType w:val="hybridMultilevel"/>
    <w:tmpl w:val="9D8C8B7E"/>
    <w:lvl w:ilvl="0" w:tplc="F46C9A4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E3C3B"/>
    <w:multiLevelType w:val="hybridMultilevel"/>
    <w:tmpl w:val="D6E0F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8E7351"/>
    <w:multiLevelType w:val="hybridMultilevel"/>
    <w:tmpl w:val="994C9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14598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000000" w:themeColor="text1"/>
      </w:rPr>
    </w:lvl>
    <w:lvl w:ilvl="2" w:tplc="5D4A52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000000" w:themeColor="text1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20665A"/>
    <w:multiLevelType w:val="hybridMultilevel"/>
    <w:tmpl w:val="97181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BF5733"/>
    <w:multiLevelType w:val="hybridMultilevel"/>
    <w:tmpl w:val="2B28F90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B4314A3"/>
    <w:multiLevelType w:val="hybridMultilevel"/>
    <w:tmpl w:val="AD7E4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015438"/>
    <w:multiLevelType w:val="hybridMultilevel"/>
    <w:tmpl w:val="3A960C64"/>
    <w:lvl w:ilvl="0" w:tplc="0409000F">
      <w:start w:val="1"/>
      <w:numFmt w:val="decimal"/>
      <w:lvlText w:val="%1."/>
      <w:lvlJc w:val="left"/>
      <w:pPr>
        <w:ind w:left="960" w:hanging="360"/>
      </w:p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2" w15:restartNumberingAfterBreak="0">
    <w:nsid w:val="2D861F52"/>
    <w:multiLevelType w:val="hybridMultilevel"/>
    <w:tmpl w:val="1E5E6EF4"/>
    <w:lvl w:ilvl="0" w:tplc="A3963866">
      <w:start w:val="1"/>
      <w:numFmt w:val="decimal"/>
      <w:lvlText w:val="%1."/>
      <w:lvlJc w:val="left"/>
      <w:pPr>
        <w:ind w:left="720" w:hanging="360"/>
      </w:pPr>
      <w:rPr>
        <w:rFonts w:eastAsia="Verdana" w:cs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2A3D3F"/>
    <w:multiLevelType w:val="hybridMultilevel"/>
    <w:tmpl w:val="96B4F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484724"/>
    <w:multiLevelType w:val="hybridMultilevel"/>
    <w:tmpl w:val="C26C4C8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EA110E3"/>
    <w:multiLevelType w:val="hybridMultilevel"/>
    <w:tmpl w:val="A62A1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802471"/>
    <w:multiLevelType w:val="hybridMultilevel"/>
    <w:tmpl w:val="ED3A4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03505C"/>
    <w:multiLevelType w:val="hybridMultilevel"/>
    <w:tmpl w:val="1B9C8F8C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3DD31AC6"/>
    <w:multiLevelType w:val="hybridMultilevel"/>
    <w:tmpl w:val="0F64E51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9" w15:restartNumberingAfterBreak="0">
    <w:nsid w:val="3EDC33E8"/>
    <w:multiLevelType w:val="multilevel"/>
    <w:tmpl w:val="F54E611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  <w:sz w:val="28"/>
        <w:szCs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  <w:bCs/>
        <w:sz w:val="28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sz w:val="28"/>
        <w:szCs w:val="32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428E723B"/>
    <w:multiLevelType w:val="hybridMultilevel"/>
    <w:tmpl w:val="2C80B3F8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43090491"/>
    <w:multiLevelType w:val="hybridMultilevel"/>
    <w:tmpl w:val="9A3EA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393251"/>
    <w:multiLevelType w:val="hybridMultilevel"/>
    <w:tmpl w:val="25F47754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43B9628E"/>
    <w:multiLevelType w:val="hybridMultilevel"/>
    <w:tmpl w:val="7F00A8E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6428F2"/>
    <w:multiLevelType w:val="hybridMultilevel"/>
    <w:tmpl w:val="2550BD4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C16232E"/>
    <w:multiLevelType w:val="hybridMultilevel"/>
    <w:tmpl w:val="BB961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1B7445"/>
    <w:multiLevelType w:val="hybridMultilevel"/>
    <w:tmpl w:val="75BE564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3693698"/>
    <w:multiLevelType w:val="hybridMultilevel"/>
    <w:tmpl w:val="270C467C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539F47DB"/>
    <w:multiLevelType w:val="hybridMultilevel"/>
    <w:tmpl w:val="ED04676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522490A"/>
    <w:multiLevelType w:val="hybridMultilevel"/>
    <w:tmpl w:val="891C6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415569"/>
    <w:multiLevelType w:val="hybridMultilevel"/>
    <w:tmpl w:val="A4723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952E7D"/>
    <w:multiLevelType w:val="hybridMultilevel"/>
    <w:tmpl w:val="2642F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03294D"/>
    <w:multiLevelType w:val="hybridMultilevel"/>
    <w:tmpl w:val="669E4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963C81"/>
    <w:multiLevelType w:val="hybridMultilevel"/>
    <w:tmpl w:val="84F8A0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8"/>
        <w:szCs w:val="28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F4394B"/>
    <w:multiLevelType w:val="hybridMultilevel"/>
    <w:tmpl w:val="52969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1F295C"/>
    <w:multiLevelType w:val="hybridMultilevel"/>
    <w:tmpl w:val="90D6C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A95185"/>
    <w:multiLevelType w:val="hybridMultilevel"/>
    <w:tmpl w:val="BF06F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7736E1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000000" w:themeColor="text1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8630E8"/>
    <w:multiLevelType w:val="hybridMultilevel"/>
    <w:tmpl w:val="78166344"/>
    <w:lvl w:ilvl="0" w:tplc="F46C9A4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6A7CDB"/>
    <w:multiLevelType w:val="hybridMultilevel"/>
    <w:tmpl w:val="7F1E0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936788"/>
    <w:multiLevelType w:val="hybridMultilevel"/>
    <w:tmpl w:val="4D5EA61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03B55DA"/>
    <w:multiLevelType w:val="hybridMultilevel"/>
    <w:tmpl w:val="AA4A6BC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71453FFB"/>
    <w:multiLevelType w:val="hybridMultilevel"/>
    <w:tmpl w:val="A00C9C1E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2" w15:restartNumberingAfterBreak="0">
    <w:nsid w:val="73D1799F"/>
    <w:multiLevelType w:val="hybridMultilevel"/>
    <w:tmpl w:val="00E0EF7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3" w15:restartNumberingAfterBreak="0">
    <w:nsid w:val="74B647AE"/>
    <w:multiLevelType w:val="hybridMultilevel"/>
    <w:tmpl w:val="20B4F9D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76172BCF"/>
    <w:multiLevelType w:val="hybridMultilevel"/>
    <w:tmpl w:val="B810E73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5" w15:restartNumberingAfterBreak="0">
    <w:nsid w:val="7AEE5D4F"/>
    <w:multiLevelType w:val="hybridMultilevel"/>
    <w:tmpl w:val="C51E91C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7DF8668C"/>
    <w:multiLevelType w:val="hybridMultilevel"/>
    <w:tmpl w:val="8902B14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7" w15:restartNumberingAfterBreak="0">
    <w:nsid w:val="7F4665DC"/>
    <w:multiLevelType w:val="hybridMultilevel"/>
    <w:tmpl w:val="A448D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29"/>
  </w:num>
  <w:num w:numId="3">
    <w:abstractNumId w:val="31"/>
  </w:num>
  <w:num w:numId="4">
    <w:abstractNumId w:val="7"/>
  </w:num>
  <w:num w:numId="5">
    <w:abstractNumId w:val="16"/>
  </w:num>
  <w:num w:numId="6">
    <w:abstractNumId w:val="19"/>
  </w:num>
  <w:num w:numId="7">
    <w:abstractNumId w:val="42"/>
  </w:num>
  <w:num w:numId="8">
    <w:abstractNumId w:val="18"/>
  </w:num>
  <w:num w:numId="9">
    <w:abstractNumId w:val="21"/>
  </w:num>
  <w:num w:numId="10">
    <w:abstractNumId w:val="45"/>
  </w:num>
  <w:num w:numId="11">
    <w:abstractNumId w:val="10"/>
  </w:num>
  <w:num w:numId="12">
    <w:abstractNumId w:val="43"/>
  </w:num>
  <w:num w:numId="13">
    <w:abstractNumId w:val="0"/>
  </w:num>
  <w:num w:numId="14">
    <w:abstractNumId w:val="39"/>
  </w:num>
  <w:num w:numId="15">
    <w:abstractNumId w:val="41"/>
  </w:num>
  <w:num w:numId="16">
    <w:abstractNumId w:val="24"/>
  </w:num>
  <w:num w:numId="17">
    <w:abstractNumId w:val="20"/>
  </w:num>
  <w:num w:numId="18">
    <w:abstractNumId w:val="26"/>
  </w:num>
  <w:num w:numId="19">
    <w:abstractNumId w:val="27"/>
  </w:num>
  <w:num w:numId="20">
    <w:abstractNumId w:val="35"/>
  </w:num>
  <w:num w:numId="21">
    <w:abstractNumId w:val="22"/>
  </w:num>
  <w:num w:numId="22">
    <w:abstractNumId w:val="5"/>
  </w:num>
  <w:num w:numId="23">
    <w:abstractNumId w:val="37"/>
  </w:num>
  <w:num w:numId="24">
    <w:abstractNumId w:val="36"/>
  </w:num>
  <w:num w:numId="25">
    <w:abstractNumId w:val="47"/>
  </w:num>
  <w:num w:numId="26">
    <w:abstractNumId w:val="25"/>
  </w:num>
  <w:num w:numId="27">
    <w:abstractNumId w:val="12"/>
  </w:num>
  <w:num w:numId="28">
    <w:abstractNumId w:val="1"/>
  </w:num>
  <w:num w:numId="29">
    <w:abstractNumId w:val="17"/>
  </w:num>
  <w:num w:numId="30">
    <w:abstractNumId w:val="34"/>
  </w:num>
  <w:num w:numId="31">
    <w:abstractNumId w:val="9"/>
  </w:num>
  <w:num w:numId="32">
    <w:abstractNumId w:val="23"/>
  </w:num>
  <w:num w:numId="33">
    <w:abstractNumId w:val="4"/>
  </w:num>
  <w:num w:numId="34">
    <w:abstractNumId w:val="6"/>
  </w:num>
  <w:num w:numId="35">
    <w:abstractNumId w:val="30"/>
  </w:num>
  <w:num w:numId="36">
    <w:abstractNumId w:val="2"/>
  </w:num>
  <w:num w:numId="37">
    <w:abstractNumId w:val="44"/>
  </w:num>
  <w:num w:numId="38">
    <w:abstractNumId w:val="3"/>
  </w:num>
  <w:num w:numId="39">
    <w:abstractNumId w:val="13"/>
  </w:num>
  <w:num w:numId="40">
    <w:abstractNumId w:val="38"/>
  </w:num>
  <w:num w:numId="41">
    <w:abstractNumId w:val="32"/>
  </w:num>
  <w:num w:numId="42">
    <w:abstractNumId w:val="14"/>
  </w:num>
  <w:num w:numId="43">
    <w:abstractNumId w:val="46"/>
  </w:num>
  <w:num w:numId="44">
    <w:abstractNumId w:val="8"/>
  </w:num>
  <w:num w:numId="45">
    <w:abstractNumId w:val="15"/>
  </w:num>
  <w:num w:numId="46">
    <w:abstractNumId w:val="28"/>
  </w:num>
  <w:num w:numId="47">
    <w:abstractNumId w:val="40"/>
  </w:num>
  <w:num w:numId="48">
    <w:abstractNumId w:val="11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NTM1MzGyNDIzNzdV0lEKTi0uzszPAykwqwUAb4lutywAAAA="/>
  </w:docVars>
  <w:rsids>
    <w:rsidRoot w:val="0076229C"/>
    <w:rsid w:val="0000061C"/>
    <w:rsid w:val="00001851"/>
    <w:rsid w:val="000024E5"/>
    <w:rsid w:val="000046D1"/>
    <w:rsid w:val="0000627F"/>
    <w:rsid w:val="000114D1"/>
    <w:rsid w:val="000129AE"/>
    <w:rsid w:val="00012AD7"/>
    <w:rsid w:val="00014A1D"/>
    <w:rsid w:val="00016348"/>
    <w:rsid w:val="00020C88"/>
    <w:rsid w:val="00021BB2"/>
    <w:rsid w:val="0002204F"/>
    <w:rsid w:val="0002565B"/>
    <w:rsid w:val="0002592C"/>
    <w:rsid w:val="00026D95"/>
    <w:rsid w:val="00035C07"/>
    <w:rsid w:val="00035D30"/>
    <w:rsid w:val="00036BE8"/>
    <w:rsid w:val="00047557"/>
    <w:rsid w:val="00047E00"/>
    <w:rsid w:val="00051396"/>
    <w:rsid w:val="00056FD3"/>
    <w:rsid w:val="00060A5E"/>
    <w:rsid w:val="00060C4E"/>
    <w:rsid w:val="00062578"/>
    <w:rsid w:val="00063AA1"/>
    <w:rsid w:val="000663BD"/>
    <w:rsid w:val="000735E4"/>
    <w:rsid w:val="0007523C"/>
    <w:rsid w:val="00076D09"/>
    <w:rsid w:val="00080369"/>
    <w:rsid w:val="00082ED2"/>
    <w:rsid w:val="00084352"/>
    <w:rsid w:val="00086089"/>
    <w:rsid w:val="0009315A"/>
    <w:rsid w:val="000954F6"/>
    <w:rsid w:val="0009589D"/>
    <w:rsid w:val="0009644B"/>
    <w:rsid w:val="000965DF"/>
    <w:rsid w:val="00097107"/>
    <w:rsid w:val="000A3962"/>
    <w:rsid w:val="000A64D4"/>
    <w:rsid w:val="000B272B"/>
    <w:rsid w:val="000B37A7"/>
    <w:rsid w:val="000B3AA7"/>
    <w:rsid w:val="000B6B80"/>
    <w:rsid w:val="000C0B1A"/>
    <w:rsid w:val="000C5D19"/>
    <w:rsid w:val="000C6088"/>
    <w:rsid w:val="000D2A76"/>
    <w:rsid w:val="000D38C5"/>
    <w:rsid w:val="000D6AB2"/>
    <w:rsid w:val="000D79B9"/>
    <w:rsid w:val="000E0A98"/>
    <w:rsid w:val="000E1FDA"/>
    <w:rsid w:val="000F02FE"/>
    <w:rsid w:val="000F1DC0"/>
    <w:rsid w:val="000F3506"/>
    <w:rsid w:val="000F37F0"/>
    <w:rsid w:val="001000FA"/>
    <w:rsid w:val="00113A8E"/>
    <w:rsid w:val="001140DA"/>
    <w:rsid w:val="00116212"/>
    <w:rsid w:val="001167F2"/>
    <w:rsid w:val="00122399"/>
    <w:rsid w:val="001254EA"/>
    <w:rsid w:val="00125C7D"/>
    <w:rsid w:val="0013213B"/>
    <w:rsid w:val="00132963"/>
    <w:rsid w:val="00132D74"/>
    <w:rsid w:val="0013571E"/>
    <w:rsid w:val="00137DE6"/>
    <w:rsid w:val="00146574"/>
    <w:rsid w:val="001565A0"/>
    <w:rsid w:val="00162B0B"/>
    <w:rsid w:val="00162B91"/>
    <w:rsid w:val="00163E68"/>
    <w:rsid w:val="001667D8"/>
    <w:rsid w:val="001701F8"/>
    <w:rsid w:val="001737D1"/>
    <w:rsid w:val="00174FCB"/>
    <w:rsid w:val="001750C8"/>
    <w:rsid w:val="00175FD9"/>
    <w:rsid w:val="001763B3"/>
    <w:rsid w:val="00184036"/>
    <w:rsid w:val="0018453D"/>
    <w:rsid w:val="0018659B"/>
    <w:rsid w:val="0018784A"/>
    <w:rsid w:val="00191591"/>
    <w:rsid w:val="00192C61"/>
    <w:rsid w:val="00195F4A"/>
    <w:rsid w:val="001A6AEF"/>
    <w:rsid w:val="001B13D0"/>
    <w:rsid w:val="001B1A58"/>
    <w:rsid w:val="001B209F"/>
    <w:rsid w:val="001B23DA"/>
    <w:rsid w:val="001B6CF4"/>
    <w:rsid w:val="001C3223"/>
    <w:rsid w:val="001C4DC6"/>
    <w:rsid w:val="001C5858"/>
    <w:rsid w:val="001C6D90"/>
    <w:rsid w:val="001D1762"/>
    <w:rsid w:val="001D19C9"/>
    <w:rsid w:val="001D1B44"/>
    <w:rsid w:val="001D3918"/>
    <w:rsid w:val="001D3FC2"/>
    <w:rsid w:val="001D4A03"/>
    <w:rsid w:val="001E0B1E"/>
    <w:rsid w:val="001E2481"/>
    <w:rsid w:val="001E5258"/>
    <w:rsid w:val="001E6179"/>
    <w:rsid w:val="001E6F0D"/>
    <w:rsid w:val="001F34C1"/>
    <w:rsid w:val="001F5A3E"/>
    <w:rsid w:val="002000A0"/>
    <w:rsid w:val="002051D8"/>
    <w:rsid w:val="002107F7"/>
    <w:rsid w:val="002135D0"/>
    <w:rsid w:val="00215CF5"/>
    <w:rsid w:val="0021778F"/>
    <w:rsid w:val="00217CC5"/>
    <w:rsid w:val="00217D94"/>
    <w:rsid w:val="00224998"/>
    <w:rsid w:val="002311CB"/>
    <w:rsid w:val="00231A8D"/>
    <w:rsid w:val="002324DC"/>
    <w:rsid w:val="00233A3C"/>
    <w:rsid w:val="002361C4"/>
    <w:rsid w:val="00236943"/>
    <w:rsid w:val="0023734D"/>
    <w:rsid w:val="002416A4"/>
    <w:rsid w:val="002448C0"/>
    <w:rsid w:val="002478E5"/>
    <w:rsid w:val="00250B24"/>
    <w:rsid w:val="00251D0D"/>
    <w:rsid w:val="00251E70"/>
    <w:rsid w:val="00252A55"/>
    <w:rsid w:val="00254759"/>
    <w:rsid w:val="002569F0"/>
    <w:rsid w:val="00257431"/>
    <w:rsid w:val="00257C0E"/>
    <w:rsid w:val="00264424"/>
    <w:rsid w:val="002659C5"/>
    <w:rsid w:val="00265A83"/>
    <w:rsid w:val="00274A68"/>
    <w:rsid w:val="00277EB3"/>
    <w:rsid w:val="00280F80"/>
    <w:rsid w:val="00281456"/>
    <w:rsid w:val="00281B41"/>
    <w:rsid w:val="00283542"/>
    <w:rsid w:val="0028706B"/>
    <w:rsid w:val="0029234D"/>
    <w:rsid w:val="00296684"/>
    <w:rsid w:val="002976A3"/>
    <w:rsid w:val="002A1D6D"/>
    <w:rsid w:val="002C0304"/>
    <w:rsid w:val="002C1317"/>
    <w:rsid w:val="002C346E"/>
    <w:rsid w:val="002C4366"/>
    <w:rsid w:val="002C4B77"/>
    <w:rsid w:val="002C4FF5"/>
    <w:rsid w:val="002C7CFA"/>
    <w:rsid w:val="002D127C"/>
    <w:rsid w:val="002D2A88"/>
    <w:rsid w:val="002D38C2"/>
    <w:rsid w:val="002D3FBE"/>
    <w:rsid w:val="002D438C"/>
    <w:rsid w:val="002D4B76"/>
    <w:rsid w:val="002D5286"/>
    <w:rsid w:val="002D5E46"/>
    <w:rsid w:val="002D68A4"/>
    <w:rsid w:val="002D7176"/>
    <w:rsid w:val="002E7B79"/>
    <w:rsid w:val="002F2B1A"/>
    <w:rsid w:val="002F5406"/>
    <w:rsid w:val="002F58F0"/>
    <w:rsid w:val="002F5E15"/>
    <w:rsid w:val="002F7C5B"/>
    <w:rsid w:val="00301553"/>
    <w:rsid w:val="003058EC"/>
    <w:rsid w:val="0030639D"/>
    <w:rsid w:val="00306CA1"/>
    <w:rsid w:val="003072AF"/>
    <w:rsid w:val="00310C4C"/>
    <w:rsid w:val="00311A77"/>
    <w:rsid w:val="003142C7"/>
    <w:rsid w:val="00315A0C"/>
    <w:rsid w:val="00323788"/>
    <w:rsid w:val="003342FF"/>
    <w:rsid w:val="00335786"/>
    <w:rsid w:val="00336895"/>
    <w:rsid w:val="0033749C"/>
    <w:rsid w:val="003400D5"/>
    <w:rsid w:val="0034088E"/>
    <w:rsid w:val="00340F07"/>
    <w:rsid w:val="00340F6F"/>
    <w:rsid w:val="00342EEA"/>
    <w:rsid w:val="003447D9"/>
    <w:rsid w:val="003458C2"/>
    <w:rsid w:val="0035105C"/>
    <w:rsid w:val="003560CB"/>
    <w:rsid w:val="00367118"/>
    <w:rsid w:val="00370258"/>
    <w:rsid w:val="0037246E"/>
    <w:rsid w:val="00372EB7"/>
    <w:rsid w:val="00376589"/>
    <w:rsid w:val="00381E1D"/>
    <w:rsid w:val="00382671"/>
    <w:rsid w:val="00386E2E"/>
    <w:rsid w:val="0039202A"/>
    <w:rsid w:val="00393880"/>
    <w:rsid w:val="00395D76"/>
    <w:rsid w:val="00396974"/>
    <w:rsid w:val="00396A97"/>
    <w:rsid w:val="00397BE4"/>
    <w:rsid w:val="003A2223"/>
    <w:rsid w:val="003A3FE2"/>
    <w:rsid w:val="003A5824"/>
    <w:rsid w:val="003A68C1"/>
    <w:rsid w:val="003B0431"/>
    <w:rsid w:val="003B0C32"/>
    <w:rsid w:val="003B72B8"/>
    <w:rsid w:val="003C03F9"/>
    <w:rsid w:val="003C340E"/>
    <w:rsid w:val="003C78C0"/>
    <w:rsid w:val="003C7DEC"/>
    <w:rsid w:val="003D053F"/>
    <w:rsid w:val="003D2800"/>
    <w:rsid w:val="003D4DBA"/>
    <w:rsid w:val="003E7906"/>
    <w:rsid w:val="003F2F4A"/>
    <w:rsid w:val="003F4818"/>
    <w:rsid w:val="003F6A64"/>
    <w:rsid w:val="003F7894"/>
    <w:rsid w:val="00402F1D"/>
    <w:rsid w:val="00404781"/>
    <w:rsid w:val="004148CF"/>
    <w:rsid w:val="00416FED"/>
    <w:rsid w:val="00420A31"/>
    <w:rsid w:val="00431906"/>
    <w:rsid w:val="00434C26"/>
    <w:rsid w:val="00436099"/>
    <w:rsid w:val="00442DE2"/>
    <w:rsid w:val="00445AAF"/>
    <w:rsid w:val="00445DDB"/>
    <w:rsid w:val="0044725D"/>
    <w:rsid w:val="00450A16"/>
    <w:rsid w:val="0045385F"/>
    <w:rsid w:val="00455240"/>
    <w:rsid w:val="00455ED2"/>
    <w:rsid w:val="00456DA6"/>
    <w:rsid w:val="004576A2"/>
    <w:rsid w:val="004626A6"/>
    <w:rsid w:val="0047082F"/>
    <w:rsid w:val="004803B6"/>
    <w:rsid w:val="004815C3"/>
    <w:rsid w:val="00481919"/>
    <w:rsid w:val="00483358"/>
    <w:rsid w:val="00486398"/>
    <w:rsid w:val="00495A9D"/>
    <w:rsid w:val="004B3789"/>
    <w:rsid w:val="004B519E"/>
    <w:rsid w:val="004C2CC5"/>
    <w:rsid w:val="004C549F"/>
    <w:rsid w:val="004D2625"/>
    <w:rsid w:val="004E2269"/>
    <w:rsid w:val="004E2346"/>
    <w:rsid w:val="004E3A5A"/>
    <w:rsid w:val="004E4328"/>
    <w:rsid w:val="004E5CCF"/>
    <w:rsid w:val="004E6D33"/>
    <w:rsid w:val="004E6F5F"/>
    <w:rsid w:val="004E7C2E"/>
    <w:rsid w:val="004F021A"/>
    <w:rsid w:val="004F02D4"/>
    <w:rsid w:val="004F4B89"/>
    <w:rsid w:val="005015CD"/>
    <w:rsid w:val="005031CD"/>
    <w:rsid w:val="005044F8"/>
    <w:rsid w:val="005055E0"/>
    <w:rsid w:val="00510CC2"/>
    <w:rsid w:val="00512377"/>
    <w:rsid w:val="005157C2"/>
    <w:rsid w:val="005169C9"/>
    <w:rsid w:val="00523D35"/>
    <w:rsid w:val="00523DE1"/>
    <w:rsid w:val="0053097C"/>
    <w:rsid w:val="00530CA9"/>
    <w:rsid w:val="00532618"/>
    <w:rsid w:val="005353E6"/>
    <w:rsid w:val="00542271"/>
    <w:rsid w:val="0054289A"/>
    <w:rsid w:val="00550A4A"/>
    <w:rsid w:val="00551D8F"/>
    <w:rsid w:val="0056218A"/>
    <w:rsid w:val="00564026"/>
    <w:rsid w:val="00564CAA"/>
    <w:rsid w:val="005662B0"/>
    <w:rsid w:val="0057101A"/>
    <w:rsid w:val="00571925"/>
    <w:rsid w:val="00574D1C"/>
    <w:rsid w:val="0057530F"/>
    <w:rsid w:val="005753D4"/>
    <w:rsid w:val="005756E5"/>
    <w:rsid w:val="00580DB7"/>
    <w:rsid w:val="00582B2D"/>
    <w:rsid w:val="00583FFB"/>
    <w:rsid w:val="005844C7"/>
    <w:rsid w:val="00591B81"/>
    <w:rsid w:val="00596ED8"/>
    <w:rsid w:val="0059787C"/>
    <w:rsid w:val="00597F55"/>
    <w:rsid w:val="005A2DFC"/>
    <w:rsid w:val="005A64A7"/>
    <w:rsid w:val="005B5998"/>
    <w:rsid w:val="005B6BE0"/>
    <w:rsid w:val="005B6E0F"/>
    <w:rsid w:val="005B7CFE"/>
    <w:rsid w:val="005C3881"/>
    <w:rsid w:val="005C73C6"/>
    <w:rsid w:val="005D5372"/>
    <w:rsid w:val="005E2E2C"/>
    <w:rsid w:val="005E5155"/>
    <w:rsid w:val="005E5BDC"/>
    <w:rsid w:val="005F317C"/>
    <w:rsid w:val="005F37A9"/>
    <w:rsid w:val="005F5B75"/>
    <w:rsid w:val="005F76F8"/>
    <w:rsid w:val="006015E5"/>
    <w:rsid w:val="00602CA1"/>
    <w:rsid w:val="0061276D"/>
    <w:rsid w:val="006130D8"/>
    <w:rsid w:val="006162FE"/>
    <w:rsid w:val="0062181B"/>
    <w:rsid w:val="00622978"/>
    <w:rsid w:val="006241E6"/>
    <w:rsid w:val="00625613"/>
    <w:rsid w:val="00625827"/>
    <w:rsid w:val="006260DB"/>
    <w:rsid w:val="00632EBF"/>
    <w:rsid w:val="006335F4"/>
    <w:rsid w:val="00633F3C"/>
    <w:rsid w:val="00634251"/>
    <w:rsid w:val="00645C76"/>
    <w:rsid w:val="006512ED"/>
    <w:rsid w:val="00652969"/>
    <w:rsid w:val="0065545C"/>
    <w:rsid w:val="0065552A"/>
    <w:rsid w:val="0066618D"/>
    <w:rsid w:val="006718C7"/>
    <w:rsid w:val="00675AF3"/>
    <w:rsid w:val="0067661F"/>
    <w:rsid w:val="006772C0"/>
    <w:rsid w:val="006775AE"/>
    <w:rsid w:val="00680E36"/>
    <w:rsid w:val="006813F8"/>
    <w:rsid w:val="00684680"/>
    <w:rsid w:val="00684919"/>
    <w:rsid w:val="00684F30"/>
    <w:rsid w:val="00687B39"/>
    <w:rsid w:val="006931CC"/>
    <w:rsid w:val="00696D1C"/>
    <w:rsid w:val="006970C5"/>
    <w:rsid w:val="00697DF8"/>
    <w:rsid w:val="00697F71"/>
    <w:rsid w:val="006A2614"/>
    <w:rsid w:val="006A6E17"/>
    <w:rsid w:val="006B0DB1"/>
    <w:rsid w:val="006B4192"/>
    <w:rsid w:val="006B54E6"/>
    <w:rsid w:val="006B66AD"/>
    <w:rsid w:val="006C0214"/>
    <w:rsid w:val="006C4442"/>
    <w:rsid w:val="006C5958"/>
    <w:rsid w:val="006C7BF0"/>
    <w:rsid w:val="006D27CF"/>
    <w:rsid w:val="006D56D5"/>
    <w:rsid w:val="006E1EC3"/>
    <w:rsid w:val="006E4BAA"/>
    <w:rsid w:val="006E5E32"/>
    <w:rsid w:val="006E74CA"/>
    <w:rsid w:val="006E776C"/>
    <w:rsid w:val="006F0701"/>
    <w:rsid w:val="006F151A"/>
    <w:rsid w:val="00704D32"/>
    <w:rsid w:val="007056BF"/>
    <w:rsid w:val="0071059A"/>
    <w:rsid w:val="007111E9"/>
    <w:rsid w:val="00711404"/>
    <w:rsid w:val="00711D63"/>
    <w:rsid w:val="00711F70"/>
    <w:rsid w:val="00721D41"/>
    <w:rsid w:val="007264C9"/>
    <w:rsid w:val="00727FB1"/>
    <w:rsid w:val="00730118"/>
    <w:rsid w:val="0073126D"/>
    <w:rsid w:val="007332B5"/>
    <w:rsid w:val="0073372D"/>
    <w:rsid w:val="007339D5"/>
    <w:rsid w:val="007350A2"/>
    <w:rsid w:val="00740DEF"/>
    <w:rsid w:val="00744FCD"/>
    <w:rsid w:val="00745545"/>
    <w:rsid w:val="007455D0"/>
    <w:rsid w:val="00745F95"/>
    <w:rsid w:val="00745FE4"/>
    <w:rsid w:val="00746934"/>
    <w:rsid w:val="007505FE"/>
    <w:rsid w:val="00750CCE"/>
    <w:rsid w:val="00756480"/>
    <w:rsid w:val="00757D47"/>
    <w:rsid w:val="0076039D"/>
    <w:rsid w:val="00760879"/>
    <w:rsid w:val="00760DF6"/>
    <w:rsid w:val="0076229C"/>
    <w:rsid w:val="00762F0F"/>
    <w:rsid w:val="007637B6"/>
    <w:rsid w:val="0076797B"/>
    <w:rsid w:val="007700FE"/>
    <w:rsid w:val="007715D9"/>
    <w:rsid w:val="00772593"/>
    <w:rsid w:val="00772A66"/>
    <w:rsid w:val="007749FC"/>
    <w:rsid w:val="00774F77"/>
    <w:rsid w:val="00775A8A"/>
    <w:rsid w:val="00777837"/>
    <w:rsid w:val="0078234C"/>
    <w:rsid w:val="00783C81"/>
    <w:rsid w:val="007844BB"/>
    <w:rsid w:val="007850E8"/>
    <w:rsid w:val="00787C94"/>
    <w:rsid w:val="007902B6"/>
    <w:rsid w:val="00790B05"/>
    <w:rsid w:val="00794158"/>
    <w:rsid w:val="00795437"/>
    <w:rsid w:val="007A26E4"/>
    <w:rsid w:val="007A4049"/>
    <w:rsid w:val="007A4DCA"/>
    <w:rsid w:val="007A648C"/>
    <w:rsid w:val="007A7378"/>
    <w:rsid w:val="007A7411"/>
    <w:rsid w:val="007A7CB5"/>
    <w:rsid w:val="007B0ABC"/>
    <w:rsid w:val="007B3694"/>
    <w:rsid w:val="007B691D"/>
    <w:rsid w:val="007B7ED1"/>
    <w:rsid w:val="007C0ACD"/>
    <w:rsid w:val="007C240C"/>
    <w:rsid w:val="007C2BF8"/>
    <w:rsid w:val="007C44BD"/>
    <w:rsid w:val="007C6AA9"/>
    <w:rsid w:val="007D0217"/>
    <w:rsid w:val="007D06C1"/>
    <w:rsid w:val="007D0CE8"/>
    <w:rsid w:val="007D1BAA"/>
    <w:rsid w:val="007D2AE0"/>
    <w:rsid w:val="007D3869"/>
    <w:rsid w:val="007D3B20"/>
    <w:rsid w:val="007D7954"/>
    <w:rsid w:val="007E153B"/>
    <w:rsid w:val="007F137C"/>
    <w:rsid w:val="007F303F"/>
    <w:rsid w:val="007F7E0E"/>
    <w:rsid w:val="00804475"/>
    <w:rsid w:val="008056E1"/>
    <w:rsid w:val="00806217"/>
    <w:rsid w:val="00817B8B"/>
    <w:rsid w:val="00830815"/>
    <w:rsid w:val="00832AD6"/>
    <w:rsid w:val="008344AA"/>
    <w:rsid w:val="0083637D"/>
    <w:rsid w:val="008401F9"/>
    <w:rsid w:val="00840640"/>
    <w:rsid w:val="00841456"/>
    <w:rsid w:val="00842869"/>
    <w:rsid w:val="00846484"/>
    <w:rsid w:val="0084675C"/>
    <w:rsid w:val="008556A1"/>
    <w:rsid w:val="0085659E"/>
    <w:rsid w:val="008620AB"/>
    <w:rsid w:val="00862D2D"/>
    <w:rsid w:val="00864F73"/>
    <w:rsid w:val="008655E7"/>
    <w:rsid w:val="008704FE"/>
    <w:rsid w:val="00870ACE"/>
    <w:rsid w:val="008764C9"/>
    <w:rsid w:val="00876E10"/>
    <w:rsid w:val="00877F38"/>
    <w:rsid w:val="00887C90"/>
    <w:rsid w:val="008901B5"/>
    <w:rsid w:val="008931B7"/>
    <w:rsid w:val="008A10D8"/>
    <w:rsid w:val="008A235A"/>
    <w:rsid w:val="008A2C61"/>
    <w:rsid w:val="008A61F8"/>
    <w:rsid w:val="008B3A97"/>
    <w:rsid w:val="008B49E0"/>
    <w:rsid w:val="008C003B"/>
    <w:rsid w:val="008C0591"/>
    <w:rsid w:val="008C6FF4"/>
    <w:rsid w:val="008D1106"/>
    <w:rsid w:val="008D4AD6"/>
    <w:rsid w:val="008D6670"/>
    <w:rsid w:val="008E6E09"/>
    <w:rsid w:val="008F152D"/>
    <w:rsid w:val="008F55CC"/>
    <w:rsid w:val="0090601A"/>
    <w:rsid w:val="00906EBC"/>
    <w:rsid w:val="0091269E"/>
    <w:rsid w:val="00913413"/>
    <w:rsid w:val="00913AC9"/>
    <w:rsid w:val="00915F1E"/>
    <w:rsid w:val="00920B38"/>
    <w:rsid w:val="009256B2"/>
    <w:rsid w:val="009261BB"/>
    <w:rsid w:val="00926F43"/>
    <w:rsid w:val="00927EC9"/>
    <w:rsid w:val="009343C9"/>
    <w:rsid w:val="00935A94"/>
    <w:rsid w:val="009434E4"/>
    <w:rsid w:val="00951D49"/>
    <w:rsid w:val="00953E78"/>
    <w:rsid w:val="00957095"/>
    <w:rsid w:val="00963264"/>
    <w:rsid w:val="00964A6B"/>
    <w:rsid w:val="00967603"/>
    <w:rsid w:val="009700DC"/>
    <w:rsid w:val="00974620"/>
    <w:rsid w:val="00974FEF"/>
    <w:rsid w:val="00975EBE"/>
    <w:rsid w:val="00985EEE"/>
    <w:rsid w:val="009869C6"/>
    <w:rsid w:val="00986C21"/>
    <w:rsid w:val="009A005C"/>
    <w:rsid w:val="009A3EDC"/>
    <w:rsid w:val="009A663F"/>
    <w:rsid w:val="009A7B9A"/>
    <w:rsid w:val="009B08D4"/>
    <w:rsid w:val="009B1860"/>
    <w:rsid w:val="009B449B"/>
    <w:rsid w:val="009B6A4D"/>
    <w:rsid w:val="009B7862"/>
    <w:rsid w:val="009C06E1"/>
    <w:rsid w:val="009C110D"/>
    <w:rsid w:val="009C3A51"/>
    <w:rsid w:val="009C5552"/>
    <w:rsid w:val="009D13FA"/>
    <w:rsid w:val="009D2803"/>
    <w:rsid w:val="009E2A08"/>
    <w:rsid w:val="009F2223"/>
    <w:rsid w:val="009F3B30"/>
    <w:rsid w:val="009F6B39"/>
    <w:rsid w:val="00A0056E"/>
    <w:rsid w:val="00A046CA"/>
    <w:rsid w:val="00A06D36"/>
    <w:rsid w:val="00A11E0C"/>
    <w:rsid w:val="00A20004"/>
    <w:rsid w:val="00A2351F"/>
    <w:rsid w:val="00A25A4F"/>
    <w:rsid w:val="00A30370"/>
    <w:rsid w:val="00A33A20"/>
    <w:rsid w:val="00A33A9E"/>
    <w:rsid w:val="00A41D60"/>
    <w:rsid w:val="00A44BBA"/>
    <w:rsid w:val="00A45471"/>
    <w:rsid w:val="00A4684E"/>
    <w:rsid w:val="00A5175C"/>
    <w:rsid w:val="00A54A0B"/>
    <w:rsid w:val="00A55B54"/>
    <w:rsid w:val="00A613D5"/>
    <w:rsid w:val="00A65D41"/>
    <w:rsid w:val="00A7322E"/>
    <w:rsid w:val="00A81112"/>
    <w:rsid w:val="00A866B3"/>
    <w:rsid w:val="00A90152"/>
    <w:rsid w:val="00A93311"/>
    <w:rsid w:val="00A9457B"/>
    <w:rsid w:val="00AA2569"/>
    <w:rsid w:val="00AA2AC5"/>
    <w:rsid w:val="00AA2F21"/>
    <w:rsid w:val="00AA44CC"/>
    <w:rsid w:val="00AA5342"/>
    <w:rsid w:val="00AB2E6D"/>
    <w:rsid w:val="00AB45E0"/>
    <w:rsid w:val="00AB76BD"/>
    <w:rsid w:val="00AC0BBB"/>
    <w:rsid w:val="00AC2018"/>
    <w:rsid w:val="00AC4251"/>
    <w:rsid w:val="00AC5253"/>
    <w:rsid w:val="00AC740C"/>
    <w:rsid w:val="00AD1042"/>
    <w:rsid w:val="00AD401F"/>
    <w:rsid w:val="00AD4191"/>
    <w:rsid w:val="00AD45F6"/>
    <w:rsid w:val="00AD66AE"/>
    <w:rsid w:val="00AE0051"/>
    <w:rsid w:val="00AF025A"/>
    <w:rsid w:val="00AF1058"/>
    <w:rsid w:val="00AF3D14"/>
    <w:rsid w:val="00AF5C2A"/>
    <w:rsid w:val="00AF7A29"/>
    <w:rsid w:val="00AF7D67"/>
    <w:rsid w:val="00B0152A"/>
    <w:rsid w:val="00B03D12"/>
    <w:rsid w:val="00B06806"/>
    <w:rsid w:val="00B11025"/>
    <w:rsid w:val="00B12E6E"/>
    <w:rsid w:val="00B162C7"/>
    <w:rsid w:val="00B200A7"/>
    <w:rsid w:val="00B20754"/>
    <w:rsid w:val="00B21B09"/>
    <w:rsid w:val="00B221C2"/>
    <w:rsid w:val="00B24627"/>
    <w:rsid w:val="00B24FBF"/>
    <w:rsid w:val="00B271F7"/>
    <w:rsid w:val="00B301F1"/>
    <w:rsid w:val="00B30888"/>
    <w:rsid w:val="00B3230C"/>
    <w:rsid w:val="00B32AD7"/>
    <w:rsid w:val="00B32F25"/>
    <w:rsid w:val="00B337EA"/>
    <w:rsid w:val="00B341C7"/>
    <w:rsid w:val="00B3622B"/>
    <w:rsid w:val="00B41669"/>
    <w:rsid w:val="00B41C54"/>
    <w:rsid w:val="00B4572C"/>
    <w:rsid w:val="00B4636E"/>
    <w:rsid w:val="00B476C6"/>
    <w:rsid w:val="00B5235D"/>
    <w:rsid w:val="00B54C49"/>
    <w:rsid w:val="00B57E54"/>
    <w:rsid w:val="00B63D90"/>
    <w:rsid w:val="00B65164"/>
    <w:rsid w:val="00B67AFB"/>
    <w:rsid w:val="00B71C55"/>
    <w:rsid w:val="00B747B2"/>
    <w:rsid w:val="00B76316"/>
    <w:rsid w:val="00B77A9F"/>
    <w:rsid w:val="00B86A88"/>
    <w:rsid w:val="00B86EC9"/>
    <w:rsid w:val="00B87C1F"/>
    <w:rsid w:val="00B91058"/>
    <w:rsid w:val="00B93254"/>
    <w:rsid w:val="00B97F21"/>
    <w:rsid w:val="00BA5F3F"/>
    <w:rsid w:val="00BA7A2F"/>
    <w:rsid w:val="00BA7DE1"/>
    <w:rsid w:val="00BB5E5C"/>
    <w:rsid w:val="00BC2605"/>
    <w:rsid w:val="00BC3619"/>
    <w:rsid w:val="00BD2437"/>
    <w:rsid w:val="00BD3FC4"/>
    <w:rsid w:val="00BD5405"/>
    <w:rsid w:val="00BE0292"/>
    <w:rsid w:val="00BE18A4"/>
    <w:rsid w:val="00BF0516"/>
    <w:rsid w:val="00BF11F0"/>
    <w:rsid w:val="00BF26CD"/>
    <w:rsid w:val="00BF2DBF"/>
    <w:rsid w:val="00BF60E9"/>
    <w:rsid w:val="00BF72CC"/>
    <w:rsid w:val="00C00F94"/>
    <w:rsid w:val="00C10C4C"/>
    <w:rsid w:val="00C1223F"/>
    <w:rsid w:val="00C21D3E"/>
    <w:rsid w:val="00C30746"/>
    <w:rsid w:val="00C335BE"/>
    <w:rsid w:val="00C3611C"/>
    <w:rsid w:val="00C36D4D"/>
    <w:rsid w:val="00C45F8A"/>
    <w:rsid w:val="00C461E8"/>
    <w:rsid w:val="00C47EA0"/>
    <w:rsid w:val="00C510AA"/>
    <w:rsid w:val="00C52C44"/>
    <w:rsid w:val="00C558CD"/>
    <w:rsid w:val="00C56BF3"/>
    <w:rsid w:val="00C604B7"/>
    <w:rsid w:val="00C61046"/>
    <w:rsid w:val="00C700B1"/>
    <w:rsid w:val="00C75B33"/>
    <w:rsid w:val="00C81A5A"/>
    <w:rsid w:val="00C81C38"/>
    <w:rsid w:val="00C8436F"/>
    <w:rsid w:val="00C860BE"/>
    <w:rsid w:val="00C8769C"/>
    <w:rsid w:val="00C901C6"/>
    <w:rsid w:val="00C91B18"/>
    <w:rsid w:val="00C931E4"/>
    <w:rsid w:val="00C934E4"/>
    <w:rsid w:val="00C96A9A"/>
    <w:rsid w:val="00C9789F"/>
    <w:rsid w:val="00CA1EC0"/>
    <w:rsid w:val="00CA30EA"/>
    <w:rsid w:val="00CB0355"/>
    <w:rsid w:val="00CB2FCD"/>
    <w:rsid w:val="00CC1009"/>
    <w:rsid w:val="00CC1854"/>
    <w:rsid w:val="00CC2574"/>
    <w:rsid w:val="00CC6DA9"/>
    <w:rsid w:val="00CD05FA"/>
    <w:rsid w:val="00CD0EB8"/>
    <w:rsid w:val="00CD31B6"/>
    <w:rsid w:val="00CE1C51"/>
    <w:rsid w:val="00CE3794"/>
    <w:rsid w:val="00CF3344"/>
    <w:rsid w:val="00CF34C3"/>
    <w:rsid w:val="00CF52A9"/>
    <w:rsid w:val="00CF75A2"/>
    <w:rsid w:val="00D04116"/>
    <w:rsid w:val="00D06DC1"/>
    <w:rsid w:val="00D110AB"/>
    <w:rsid w:val="00D12B40"/>
    <w:rsid w:val="00D13CAD"/>
    <w:rsid w:val="00D16E7A"/>
    <w:rsid w:val="00D17EBE"/>
    <w:rsid w:val="00D206EC"/>
    <w:rsid w:val="00D20845"/>
    <w:rsid w:val="00D2391D"/>
    <w:rsid w:val="00D25A95"/>
    <w:rsid w:val="00D26082"/>
    <w:rsid w:val="00D2631E"/>
    <w:rsid w:val="00D27735"/>
    <w:rsid w:val="00D336F5"/>
    <w:rsid w:val="00D350EC"/>
    <w:rsid w:val="00D36A99"/>
    <w:rsid w:val="00D40C9D"/>
    <w:rsid w:val="00D42EBD"/>
    <w:rsid w:val="00D469A7"/>
    <w:rsid w:val="00D47E5C"/>
    <w:rsid w:val="00D511A2"/>
    <w:rsid w:val="00D5176B"/>
    <w:rsid w:val="00D51964"/>
    <w:rsid w:val="00D53B49"/>
    <w:rsid w:val="00D5596D"/>
    <w:rsid w:val="00D559E4"/>
    <w:rsid w:val="00D61C1B"/>
    <w:rsid w:val="00D634CC"/>
    <w:rsid w:val="00D66F39"/>
    <w:rsid w:val="00D72EF3"/>
    <w:rsid w:val="00D765EF"/>
    <w:rsid w:val="00D77B2A"/>
    <w:rsid w:val="00D80F47"/>
    <w:rsid w:val="00D855B9"/>
    <w:rsid w:val="00D8577C"/>
    <w:rsid w:val="00D91390"/>
    <w:rsid w:val="00D92DA2"/>
    <w:rsid w:val="00D94143"/>
    <w:rsid w:val="00D94FEF"/>
    <w:rsid w:val="00D96902"/>
    <w:rsid w:val="00DA0E85"/>
    <w:rsid w:val="00DA1F97"/>
    <w:rsid w:val="00DA2712"/>
    <w:rsid w:val="00DA3C88"/>
    <w:rsid w:val="00DB6A63"/>
    <w:rsid w:val="00DB7A4C"/>
    <w:rsid w:val="00DC3264"/>
    <w:rsid w:val="00DC637D"/>
    <w:rsid w:val="00DC658F"/>
    <w:rsid w:val="00DD051F"/>
    <w:rsid w:val="00DD2750"/>
    <w:rsid w:val="00DD3DC7"/>
    <w:rsid w:val="00DD4E93"/>
    <w:rsid w:val="00DE0981"/>
    <w:rsid w:val="00DE0A24"/>
    <w:rsid w:val="00DE1B9C"/>
    <w:rsid w:val="00DE3697"/>
    <w:rsid w:val="00DE4696"/>
    <w:rsid w:val="00DE4CCB"/>
    <w:rsid w:val="00DE7C1E"/>
    <w:rsid w:val="00DF450B"/>
    <w:rsid w:val="00E06401"/>
    <w:rsid w:val="00E10282"/>
    <w:rsid w:val="00E13F13"/>
    <w:rsid w:val="00E1465F"/>
    <w:rsid w:val="00E16CF1"/>
    <w:rsid w:val="00E2061F"/>
    <w:rsid w:val="00E21D77"/>
    <w:rsid w:val="00E25908"/>
    <w:rsid w:val="00E34B0D"/>
    <w:rsid w:val="00E34C73"/>
    <w:rsid w:val="00E41538"/>
    <w:rsid w:val="00E578D6"/>
    <w:rsid w:val="00E57A98"/>
    <w:rsid w:val="00E61483"/>
    <w:rsid w:val="00E70E40"/>
    <w:rsid w:val="00E76F4D"/>
    <w:rsid w:val="00E77EDF"/>
    <w:rsid w:val="00E8098E"/>
    <w:rsid w:val="00E82766"/>
    <w:rsid w:val="00E82D21"/>
    <w:rsid w:val="00E830F5"/>
    <w:rsid w:val="00E84155"/>
    <w:rsid w:val="00E85E7B"/>
    <w:rsid w:val="00E91D64"/>
    <w:rsid w:val="00E93D04"/>
    <w:rsid w:val="00E95F76"/>
    <w:rsid w:val="00E96110"/>
    <w:rsid w:val="00E967E5"/>
    <w:rsid w:val="00EA0681"/>
    <w:rsid w:val="00EA0713"/>
    <w:rsid w:val="00EA157A"/>
    <w:rsid w:val="00EA493E"/>
    <w:rsid w:val="00EA56B7"/>
    <w:rsid w:val="00EB320C"/>
    <w:rsid w:val="00EB3FC5"/>
    <w:rsid w:val="00EB7044"/>
    <w:rsid w:val="00EC155D"/>
    <w:rsid w:val="00EC2EE6"/>
    <w:rsid w:val="00ED01CF"/>
    <w:rsid w:val="00ED39E0"/>
    <w:rsid w:val="00ED4037"/>
    <w:rsid w:val="00ED693D"/>
    <w:rsid w:val="00ED73A5"/>
    <w:rsid w:val="00EE2EA6"/>
    <w:rsid w:val="00EF2396"/>
    <w:rsid w:val="00EF315B"/>
    <w:rsid w:val="00F12C47"/>
    <w:rsid w:val="00F13120"/>
    <w:rsid w:val="00F14804"/>
    <w:rsid w:val="00F14F06"/>
    <w:rsid w:val="00F2441A"/>
    <w:rsid w:val="00F24FA2"/>
    <w:rsid w:val="00F2541E"/>
    <w:rsid w:val="00F34E4C"/>
    <w:rsid w:val="00F353D7"/>
    <w:rsid w:val="00F40194"/>
    <w:rsid w:val="00F45B18"/>
    <w:rsid w:val="00F51572"/>
    <w:rsid w:val="00F51822"/>
    <w:rsid w:val="00F538EB"/>
    <w:rsid w:val="00F57F16"/>
    <w:rsid w:val="00F6011E"/>
    <w:rsid w:val="00F60E32"/>
    <w:rsid w:val="00F64318"/>
    <w:rsid w:val="00F710E8"/>
    <w:rsid w:val="00F73BE4"/>
    <w:rsid w:val="00F74940"/>
    <w:rsid w:val="00F77B65"/>
    <w:rsid w:val="00F8184D"/>
    <w:rsid w:val="00F85709"/>
    <w:rsid w:val="00F90B99"/>
    <w:rsid w:val="00F928C8"/>
    <w:rsid w:val="00F95D60"/>
    <w:rsid w:val="00FA1B8A"/>
    <w:rsid w:val="00FA1F42"/>
    <w:rsid w:val="00FA29AA"/>
    <w:rsid w:val="00FA2ABE"/>
    <w:rsid w:val="00FA32CB"/>
    <w:rsid w:val="00FA472F"/>
    <w:rsid w:val="00FA668B"/>
    <w:rsid w:val="00FB0D0B"/>
    <w:rsid w:val="00FB508D"/>
    <w:rsid w:val="00FB6C66"/>
    <w:rsid w:val="00FB7945"/>
    <w:rsid w:val="00FC3492"/>
    <w:rsid w:val="00FC3898"/>
    <w:rsid w:val="00FC3E25"/>
    <w:rsid w:val="00FC43D2"/>
    <w:rsid w:val="00FC6355"/>
    <w:rsid w:val="00FD3D9A"/>
    <w:rsid w:val="00FD4DE8"/>
    <w:rsid w:val="00FD59F5"/>
    <w:rsid w:val="00FE3CE3"/>
    <w:rsid w:val="00FE59A9"/>
    <w:rsid w:val="00FF2747"/>
    <w:rsid w:val="00FF3149"/>
    <w:rsid w:val="00FF4DD7"/>
    <w:rsid w:val="00FF5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36E32"/>
  <w15:docId w15:val="{1E246A5B-C0DD-41B2-A0F1-4F96A803D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789F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9434E4"/>
    <w:pPr>
      <w:ind w:left="720"/>
      <w:contextualSpacing/>
    </w:pPr>
  </w:style>
  <w:style w:type="table" w:styleId="TableGrid">
    <w:name w:val="Table Grid"/>
    <w:basedOn w:val="TableNormal"/>
    <w:uiPriority w:val="39"/>
    <w:unhideWhenUsed/>
    <w:rsid w:val="00846484"/>
    <w:pPr>
      <w:spacing w:line="240" w:lineRule="auto"/>
    </w:pPr>
    <w:rPr>
      <w:rFonts w:asciiTheme="minorHAnsi" w:eastAsiaTheme="minorEastAsia" w:hAnsiTheme="minorHAnsi" w:cstheme="minorBid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">
    <w:name w:val="n"/>
    <w:basedOn w:val="DefaultParagraphFont"/>
    <w:qFormat/>
    <w:rsid w:val="00846484"/>
  </w:style>
  <w:style w:type="character" w:styleId="Hyperlink">
    <w:name w:val="Hyperlink"/>
    <w:basedOn w:val="DefaultParagraphFont"/>
    <w:uiPriority w:val="99"/>
    <w:rsid w:val="006A261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CA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CA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C8769C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0B6B80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table" w:styleId="LightList-Accent4">
    <w:name w:val="Light List Accent 4"/>
    <w:basedOn w:val="TableNormal"/>
    <w:uiPriority w:val="61"/>
    <w:rsid w:val="001C6D90"/>
    <w:pPr>
      <w:spacing w:line="240" w:lineRule="auto"/>
    </w:pPr>
    <w:rPr>
      <w:rFonts w:asciiTheme="minorHAnsi" w:eastAsiaTheme="minorHAnsi" w:hAnsiTheme="minorHAnsi" w:cstheme="minorBidi"/>
      <w:lang w:val="en-US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47E00"/>
    <w:rPr>
      <w:color w:val="605E5C"/>
      <w:shd w:val="clear" w:color="auto" w:fill="E1DFDD"/>
    </w:rPr>
  </w:style>
  <w:style w:type="paragraph" w:customStyle="1" w:styleId="Standard">
    <w:name w:val="Standard"/>
    <w:rsid w:val="00162B0B"/>
    <w:pPr>
      <w:suppressAutoHyphens/>
      <w:autoSpaceDN w:val="0"/>
      <w:spacing w:line="240" w:lineRule="auto"/>
      <w:textAlignment w:val="baseline"/>
    </w:pPr>
    <w:rPr>
      <w:rFonts w:ascii="Liberation Serif" w:eastAsia="AR PL SungtiL GB" w:hAnsi="Liberation Serif" w:cs="Lohit Devanagari"/>
      <w:kern w:val="3"/>
      <w:sz w:val="24"/>
      <w:szCs w:val="24"/>
      <w:lang w:val="en-US" w:eastAsia="zh-CN" w:bidi="hi-IN"/>
    </w:rPr>
  </w:style>
  <w:style w:type="paragraph" w:customStyle="1" w:styleId="Heading">
    <w:name w:val="Heading"/>
    <w:basedOn w:val="Standard"/>
    <w:next w:val="Textbody"/>
    <w:rsid w:val="00162B0B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Standard"/>
    <w:rsid w:val="00162B0B"/>
    <w:pPr>
      <w:spacing w:after="140" w:line="276" w:lineRule="auto"/>
    </w:pPr>
  </w:style>
  <w:style w:type="paragraph" w:styleId="List">
    <w:name w:val="List"/>
    <w:basedOn w:val="Textbody"/>
    <w:rsid w:val="00162B0B"/>
  </w:style>
  <w:style w:type="paragraph" w:customStyle="1" w:styleId="Index">
    <w:name w:val="Index"/>
    <w:basedOn w:val="Standard"/>
    <w:rsid w:val="00162B0B"/>
    <w:pPr>
      <w:suppressLineNumbers/>
    </w:pPr>
  </w:style>
  <w:style w:type="paragraph" w:customStyle="1" w:styleId="TableContents">
    <w:name w:val="Table Contents"/>
    <w:basedOn w:val="Standard"/>
    <w:rsid w:val="00162B0B"/>
    <w:pPr>
      <w:suppressLineNumbers/>
    </w:pPr>
  </w:style>
  <w:style w:type="paragraph" w:customStyle="1" w:styleId="PreformattedText">
    <w:name w:val="Preformatted Text"/>
    <w:basedOn w:val="Standard"/>
    <w:rsid w:val="00162B0B"/>
    <w:rPr>
      <w:rFonts w:ascii="Liberation Mono" w:hAnsi="Liberation Mono" w:cs="Liberation Mono"/>
      <w:sz w:val="20"/>
      <w:szCs w:val="20"/>
    </w:rPr>
  </w:style>
  <w:style w:type="paragraph" w:customStyle="1" w:styleId="TableHeading">
    <w:name w:val="Table Heading"/>
    <w:basedOn w:val="TableContents"/>
    <w:rsid w:val="00162B0B"/>
    <w:pPr>
      <w:jc w:val="center"/>
    </w:pPr>
    <w:rPr>
      <w:b/>
      <w:bCs/>
    </w:rPr>
  </w:style>
  <w:style w:type="character" w:customStyle="1" w:styleId="StrongEmphasis">
    <w:name w:val="Strong Emphasis"/>
    <w:rsid w:val="00162B0B"/>
    <w:rPr>
      <w:b/>
      <w:bCs/>
    </w:rPr>
  </w:style>
  <w:style w:type="character" w:customStyle="1" w:styleId="NumberingSymbols">
    <w:name w:val="Numbering Symbols"/>
    <w:rsid w:val="00162B0B"/>
  </w:style>
  <w:style w:type="character" w:customStyle="1" w:styleId="SourceText">
    <w:name w:val="Source Text"/>
    <w:rsid w:val="00162B0B"/>
    <w:rPr>
      <w:rFonts w:ascii="Liberation Mono" w:eastAsia="AR PL SungtiL GB" w:hAnsi="Liberation Mono" w:cs="Liberation Mono"/>
    </w:rPr>
  </w:style>
  <w:style w:type="character" w:customStyle="1" w:styleId="BulletSymbols">
    <w:name w:val="Bullet Symbols"/>
    <w:rsid w:val="00162B0B"/>
    <w:rPr>
      <w:rFonts w:ascii="OpenSymbol" w:eastAsia="OpenSymbol" w:hAnsi="OpenSymbol" w:cs="OpenSymbol"/>
    </w:rPr>
  </w:style>
  <w:style w:type="character" w:customStyle="1" w:styleId="Internetlink">
    <w:name w:val="Internet link"/>
    <w:rsid w:val="00162B0B"/>
    <w:rPr>
      <w:color w:val="000080"/>
      <w:u w:val="single"/>
    </w:rPr>
  </w:style>
  <w:style w:type="character" w:styleId="Emphasis">
    <w:name w:val="Emphasis"/>
    <w:rsid w:val="00162B0B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162B0B"/>
    <w:pPr>
      <w:tabs>
        <w:tab w:val="center" w:pos="4680"/>
        <w:tab w:val="right" w:pos="9360"/>
      </w:tabs>
      <w:suppressAutoHyphens/>
      <w:autoSpaceDN w:val="0"/>
      <w:spacing w:line="240" w:lineRule="auto"/>
      <w:textAlignment w:val="baseline"/>
    </w:pPr>
    <w:rPr>
      <w:rFonts w:ascii="Liberation Serif" w:eastAsia="AR PL SungtiL GB" w:hAnsi="Liberation Serif" w:cs="Mangal"/>
      <w:kern w:val="3"/>
      <w:sz w:val="24"/>
      <w:szCs w:val="21"/>
      <w:lang w:val="en-US" w:eastAsia="zh-CN" w:bidi="hi-IN"/>
    </w:rPr>
  </w:style>
  <w:style w:type="character" w:customStyle="1" w:styleId="HeaderChar">
    <w:name w:val="Header Char"/>
    <w:basedOn w:val="DefaultParagraphFont"/>
    <w:link w:val="Header"/>
    <w:uiPriority w:val="99"/>
    <w:rsid w:val="00162B0B"/>
    <w:rPr>
      <w:rFonts w:ascii="Liberation Serif" w:eastAsia="AR PL SungtiL GB" w:hAnsi="Liberation Serif" w:cs="Mangal"/>
      <w:kern w:val="3"/>
      <w:sz w:val="24"/>
      <w:szCs w:val="21"/>
      <w:lang w:val="en-US" w:eastAsia="zh-CN" w:bidi="hi-IN"/>
    </w:rPr>
  </w:style>
  <w:style w:type="paragraph" w:styleId="Footer">
    <w:name w:val="footer"/>
    <w:basedOn w:val="Normal"/>
    <w:link w:val="FooterChar"/>
    <w:uiPriority w:val="99"/>
    <w:unhideWhenUsed/>
    <w:rsid w:val="00162B0B"/>
    <w:pPr>
      <w:tabs>
        <w:tab w:val="center" w:pos="4680"/>
        <w:tab w:val="right" w:pos="9360"/>
      </w:tabs>
      <w:suppressAutoHyphens/>
      <w:autoSpaceDN w:val="0"/>
      <w:spacing w:line="240" w:lineRule="auto"/>
      <w:textAlignment w:val="baseline"/>
    </w:pPr>
    <w:rPr>
      <w:rFonts w:ascii="Liberation Serif" w:eastAsia="AR PL SungtiL GB" w:hAnsi="Liberation Serif" w:cs="Mangal"/>
      <w:kern w:val="3"/>
      <w:sz w:val="24"/>
      <w:szCs w:val="21"/>
      <w:lang w:val="en-US" w:eastAsia="zh-CN" w:bidi="hi-IN"/>
    </w:rPr>
  </w:style>
  <w:style w:type="character" w:customStyle="1" w:styleId="FooterChar">
    <w:name w:val="Footer Char"/>
    <w:basedOn w:val="DefaultParagraphFont"/>
    <w:link w:val="Footer"/>
    <w:uiPriority w:val="99"/>
    <w:rsid w:val="00162B0B"/>
    <w:rPr>
      <w:rFonts w:ascii="Liberation Serif" w:eastAsia="AR PL SungtiL GB" w:hAnsi="Liberation Serif" w:cs="Mangal"/>
      <w:kern w:val="3"/>
      <w:sz w:val="24"/>
      <w:szCs w:val="21"/>
      <w:lang w:val="en-US" w:eastAsia="zh-CN" w:bidi="hi-IN"/>
    </w:rPr>
  </w:style>
  <w:style w:type="paragraph" w:styleId="BodyText">
    <w:name w:val="Body Text"/>
    <w:basedOn w:val="Normal"/>
    <w:link w:val="BodyTextChar"/>
    <w:rsid w:val="007B3694"/>
    <w:pPr>
      <w:spacing w:after="140"/>
    </w:pPr>
    <w:rPr>
      <w:rFonts w:asciiTheme="minorHAnsi" w:eastAsiaTheme="minorHAnsi" w:hAnsiTheme="minorHAnsi" w:cstheme="minorBidi"/>
      <w:color w:val="00000A"/>
      <w:lang w:val="en-US"/>
    </w:rPr>
  </w:style>
  <w:style w:type="character" w:customStyle="1" w:styleId="BodyTextChar">
    <w:name w:val="Body Text Char"/>
    <w:basedOn w:val="DefaultParagraphFont"/>
    <w:link w:val="BodyText"/>
    <w:rsid w:val="007B3694"/>
    <w:rPr>
      <w:rFonts w:asciiTheme="minorHAnsi" w:eastAsiaTheme="minorHAnsi" w:hAnsiTheme="minorHAnsi" w:cstheme="minorBidi"/>
      <w:color w:val="00000A"/>
      <w:lang w:val="en-US"/>
    </w:rPr>
  </w:style>
  <w:style w:type="character" w:customStyle="1" w:styleId="Heading2Char">
    <w:name w:val="Heading 2 Char"/>
    <w:basedOn w:val="DefaultParagraphFont"/>
    <w:link w:val="Heading2"/>
    <w:rsid w:val="003B0C32"/>
    <w:rPr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3B0C32"/>
    <w:rPr>
      <w:color w:val="434343"/>
      <w:sz w:val="28"/>
      <w:szCs w:val="28"/>
    </w:rPr>
  </w:style>
  <w:style w:type="character" w:customStyle="1" w:styleId="Heading4Char">
    <w:name w:val="Heading 4 Char"/>
    <w:basedOn w:val="DefaultParagraphFont"/>
    <w:link w:val="Heading4"/>
    <w:rsid w:val="003B0C32"/>
    <w:rPr>
      <w:color w:val="666666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55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0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13339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7556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6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00262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0369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0791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20044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5651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5320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87965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671017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0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1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13890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2508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7815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0754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302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5102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931337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879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0225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217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63262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28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78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693503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884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732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392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643102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7122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15168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8701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20163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29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280673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170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29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67494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7295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4954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8999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8620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095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9967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432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4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06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841216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3635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05822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86979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24515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227998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61729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35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146388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4219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4543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1444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530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6162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0221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94024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374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31870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022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1867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43428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9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308146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97175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84344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04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99784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88373">
          <w:marLeft w:val="108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34446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4551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2633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4409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414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2216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11957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702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6230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7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562962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0709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956408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50247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09261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5851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41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5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5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421791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69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51458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2673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6087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7401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0267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648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9198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70840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2952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483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728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6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167104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7020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31731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146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62580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608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6749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8338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0342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8286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4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49062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90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6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8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6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27289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53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52317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2941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41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4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01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517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9596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25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image" Target="media/image17.png"/><Relationship Id="rId10" Type="http://schemas.openxmlformats.org/officeDocument/2006/relationships/image" Target="media/image4.jpe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8</Pages>
  <Words>159</Words>
  <Characters>90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me</dc:creator>
  <cp:lastModifiedBy>BILAL NISAR</cp:lastModifiedBy>
  <cp:revision>6</cp:revision>
  <dcterms:created xsi:type="dcterms:W3CDTF">2021-03-06T15:37:00Z</dcterms:created>
  <dcterms:modified xsi:type="dcterms:W3CDTF">2021-03-06T16:09:00Z</dcterms:modified>
</cp:coreProperties>
</file>